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5B2F12" w14:paraId="7DC1C3ED" w14:textId="77777777" w:rsidTr="005B2F12">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6DAF6BA6" w14:textId="77777777" w:rsidR="005B2F12" w:rsidRDefault="005B2F12">
            <w:pPr>
              <w:jc w:val="center"/>
              <w:rPr>
                <w:b/>
                <w:color w:val="1F497D"/>
                <w:lang w:val="tr-TR"/>
              </w:rPr>
            </w:pPr>
            <w:r>
              <w:rPr>
                <w:b/>
                <w:color w:val="1F497D"/>
                <w:lang w:val="tr-TR"/>
              </w:rPr>
              <w:t>I. BÖLÜM (Senato Onayı)</w:t>
            </w:r>
          </w:p>
        </w:tc>
      </w:tr>
      <w:tr w:rsidR="005B2F12" w14:paraId="37DFB8C1"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D86486C" w14:textId="77777777" w:rsidR="005B2F12" w:rsidRDefault="005B2F12">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3950B4F" w14:textId="77777777" w:rsidR="005B2F12" w:rsidRDefault="005B2F12">
            <w:pPr>
              <w:rPr>
                <w:b/>
                <w:color w:val="1F497D"/>
                <w:sz w:val="22"/>
                <w:szCs w:val="22"/>
                <w:lang w:val="tr-TR"/>
              </w:rPr>
            </w:pPr>
            <w:r>
              <w:rPr>
                <w:b/>
                <w:color w:val="1F497D"/>
                <w:sz w:val="22"/>
                <w:szCs w:val="22"/>
                <w:lang w:val="tr-TR"/>
              </w:rPr>
              <w:t>Meslek Yüksek Okulu</w:t>
            </w:r>
          </w:p>
        </w:tc>
      </w:tr>
      <w:tr w:rsidR="005B2F12" w14:paraId="47A4D604"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CBFA30D" w14:textId="77777777" w:rsidR="005B2F12" w:rsidRDefault="005B2F12">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EDEE284" w14:textId="77777777" w:rsidR="005B2F12" w:rsidRDefault="005B2F12">
            <w:pPr>
              <w:rPr>
                <w:b/>
                <w:color w:val="1F497D"/>
                <w:sz w:val="22"/>
                <w:szCs w:val="22"/>
                <w:lang w:val="tr-TR"/>
              </w:rPr>
            </w:pPr>
            <w:r>
              <w:rPr>
                <w:b/>
                <w:color w:val="1F497D"/>
                <w:sz w:val="22"/>
                <w:szCs w:val="22"/>
                <w:lang w:val="tr-TR"/>
              </w:rPr>
              <w:t>Bilgisayar Teknolojileri Programı</w:t>
            </w:r>
          </w:p>
        </w:tc>
      </w:tr>
      <w:tr w:rsidR="005B2F12" w14:paraId="5F730FC7" w14:textId="77777777" w:rsidTr="005B2F12">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19B33F3B" w14:textId="77777777" w:rsidR="005B2F12" w:rsidRDefault="005B2F12">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0C8D83DE" w14:textId="77777777" w:rsidR="005B2F12" w:rsidRDefault="005B2F12">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2C088F6D" w14:textId="77777777" w:rsidR="005B2F12" w:rsidRDefault="005B2F12">
            <w:pPr>
              <w:rPr>
                <w:b/>
                <w:color w:val="1F497D"/>
                <w:sz w:val="22"/>
                <w:szCs w:val="22"/>
                <w:lang w:val="tr-TR"/>
              </w:rPr>
            </w:pPr>
          </w:p>
        </w:tc>
      </w:tr>
      <w:tr w:rsidR="005B2F12" w14:paraId="73BD0141" w14:textId="77777777" w:rsidTr="005B2F1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C31348F" w14:textId="77777777" w:rsidR="005B2F12" w:rsidRDefault="005B2F1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6BA4809" w14:textId="77777777" w:rsidR="005B2F12" w:rsidRDefault="005B2F1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36A654D" w14:textId="77777777" w:rsidR="005B2F12" w:rsidRDefault="005B2F12">
            <w:pPr>
              <w:rPr>
                <w:b/>
                <w:color w:val="1F497D"/>
                <w:sz w:val="22"/>
                <w:szCs w:val="22"/>
                <w:lang w:val="tr-TR"/>
              </w:rPr>
            </w:pPr>
          </w:p>
        </w:tc>
      </w:tr>
      <w:tr w:rsidR="005B2F12" w14:paraId="5F5CD317" w14:textId="77777777" w:rsidTr="005B2F1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E602FD" w14:textId="77777777" w:rsidR="005B2F12" w:rsidRDefault="005B2F1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770D7ECC" w14:textId="77777777" w:rsidR="005B2F12" w:rsidRDefault="005B2F1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5BC63E9C" w14:textId="77777777" w:rsidR="005B2F12" w:rsidRDefault="005B2F12">
            <w:pPr>
              <w:rPr>
                <w:b/>
                <w:color w:val="1F497D"/>
                <w:sz w:val="22"/>
                <w:szCs w:val="22"/>
                <w:lang w:val="tr-TR"/>
              </w:rPr>
            </w:pPr>
          </w:p>
        </w:tc>
      </w:tr>
      <w:tr w:rsidR="005B2F12" w14:paraId="2B4A0872"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71B1331" w14:textId="77777777" w:rsidR="005B2F12" w:rsidRDefault="005B2F12">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34BBFF9D" w14:textId="798E86E6" w:rsidR="005B2F12" w:rsidRDefault="00F94CAB">
            <w:pPr>
              <w:rPr>
                <w:b/>
                <w:color w:val="1F497D"/>
                <w:sz w:val="22"/>
                <w:szCs w:val="22"/>
                <w:lang w:val="tr-TR"/>
              </w:rPr>
            </w:pPr>
            <w:r>
              <w:rPr>
                <w:b/>
                <w:color w:val="1F497D"/>
                <w:sz w:val="22"/>
                <w:szCs w:val="22"/>
                <w:lang w:val="tr-TR"/>
              </w:rPr>
              <w:t>BTP 201</w:t>
            </w:r>
          </w:p>
        </w:tc>
      </w:tr>
      <w:tr w:rsidR="005B2F12" w14:paraId="7C756B57"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232D228" w14:textId="77777777" w:rsidR="005B2F12" w:rsidRDefault="005B2F12">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02B53315" w14:textId="01C01FE0" w:rsidR="005B2F12" w:rsidRDefault="00F94CAB">
            <w:pPr>
              <w:rPr>
                <w:b/>
                <w:color w:val="1F497D"/>
                <w:sz w:val="22"/>
                <w:szCs w:val="22"/>
                <w:lang w:val="tr-TR"/>
              </w:rPr>
            </w:pPr>
            <w:r>
              <w:rPr>
                <w:b/>
                <w:color w:val="1F497D"/>
                <w:sz w:val="22"/>
                <w:szCs w:val="22"/>
                <w:lang w:val="tr-TR"/>
              </w:rPr>
              <w:t>Görsel Programlama 1</w:t>
            </w:r>
          </w:p>
        </w:tc>
      </w:tr>
      <w:tr w:rsidR="005B2F12" w14:paraId="63FA8AB5"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FA3EA16" w14:textId="77777777" w:rsidR="005B2F12" w:rsidRDefault="005B2F12">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E5813C1" w14:textId="77777777" w:rsidR="005B2F12" w:rsidRDefault="005B2F12">
            <w:pPr>
              <w:rPr>
                <w:b/>
                <w:color w:val="1F4B7B"/>
                <w:sz w:val="22"/>
                <w:szCs w:val="22"/>
                <w:lang w:val="tr-TR"/>
              </w:rPr>
            </w:pPr>
            <w:r>
              <w:rPr>
                <w:b/>
                <w:color w:val="1F497D"/>
                <w:sz w:val="22"/>
                <w:szCs w:val="22"/>
                <w:lang w:val="tr-TR"/>
              </w:rPr>
              <w:t>Türkçe</w:t>
            </w:r>
          </w:p>
        </w:tc>
      </w:tr>
      <w:tr w:rsidR="005B2F12" w14:paraId="3B120FB4"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DA8396B" w14:textId="77777777" w:rsidR="005B2F12" w:rsidRDefault="005B2F12">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9AF746B" w14:textId="77777777" w:rsidR="005B2F12" w:rsidRDefault="005B2F12">
            <w:pPr>
              <w:rPr>
                <w:b/>
                <w:color w:val="1F4B7B"/>
                <w:sz w:val="22"/>
                <w:szCs w:val="22"/>
                <w:lang w:val="tr-TR"/>
              </w:rPr>
            </w:pPr>
            <w:r>
              <w:rPr>
                <w:b/>
                <w:color w:val="1F497D"/>
                <w:sz w:val="22"/>
                <w:szCs w:val="22"/>
                <w:lang w:val="tr-TR"/>
              </w:rPr>
              <w:t>Zorunlu</w:t>
            </w:r>
          </w:p>
        </w:tc>
      </w:tr>
      <w:tr w:rsidR="005B2F12" w14:paraId="2E8D257D"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EF13645" w14:textId="77777777" w:rsidR="005B2F12" w:rsidRDefault="005B2F12">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6BBD2A7" w14:textId="77777777" w:rsidR="005B2F12" w:rsidRDefault="005B2F12">
            <w:pPr>
              <w:rPr>
                <w:b/>
                <w:color w:val="1F4B7B"/>
                <w:sz w:val="22"/>
                <w:szCs w:val="22"/>
                <w:lang w:val="tr-TR"/>
              </w:rPr>
            </w:pPr>
            <w:r>
              <w:rPr>
                <w:b/>
                <w:color w:val="1F497D"/>
                <w:sz w:val="22"/>
                <w:szCs w:val="22"/>
                <w:lang w:val="tr-TR"/>
              </w:rPr>
              <w:t>Ön Lisans Düzeyi</w:t>
            </w:r>
          </w:p>
        </w:tc>
      </w:tr>
      <w:tr w:rsidR="005B2F12" w14:paraId="698F1C8F"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77E3F78F" w14:textId="77777777" w:rsidR="005B2F12" w:rsidRDefault="005B2F12">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7F9D3044" w14:textId="28D59C6C" w:rsidR="005B2F12" w:rsidRDefault="005B2F12">
            <w:pPr>
              <w:rPr>
                <w:b/>
                <w:color w:val="1F4B7B"/>
                <w:sz w:val="22"/>
                <w:szCs w:val="22"/>
                <w:lang w:val="tr-TR"/>
              </w:rPr>
            </w:pPr>
            <w:r>
              <w:rPr>
                <w:b/>
                <w:color w:val="1F497D"/>
                <w:sz w:val="22"/>
                <w:szCs w:val="22"/>
                <w:lang w:val="tr-TR"/>
              </w:rPr>
              <w:t xml:space="preserve">Teori: </w:t>
            </w:r>
            <w:r w:rsidR="00366E5E">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4C51A2B4" w14:textId="25DEA68A" w:rsidR="005B2F12" w:rsidRDefault="005B2F12">
            <w:pPr>
              <w:rPr>
                <w:b/>
                <w:color w:val="1F4B7B"/>
                <w:sz w:val="22"/>
                <w:szCs w:val="22"/>
                <w:lang w:val="tr-TR"/>
              </w:rPr>
            </w:pPr>
            <w:r>
              <w:rPr>
                <w:b/>
                <w:color w:val="1F497D"/>
                <w:sz w:val="22"/>
                <w:szCs w:val="22"/>
                <w:lang w:val="tr-TR"/>
              </w:rPr>
              <w:t xml:space="preserve">Pratik: </w:t>
            </w:r>
            <w:r w:rsidR="00366E5E">
              <w:rPr>
                <w:b/>
                <w:color w:val="1F497D"/>
                <w:sz w:val="22"/>
                <w:szCs w:val="22"/>
                <w:lang w:val="tr-TR"/>
              </w:rPr>
              <w:t>2</w:t>
            </w:r>
          </w:p>
        </w:tc>
        <w:tc>
          <w:tcPr>
            <w:tcW w:w="1399" w:type="dxa"/>
            <w:tcBorders>
              <w:top w:val="dotted" w:sz="4" w:space="0" w:color="auto"/>
              <w:left w:val="dotted" w:sz="4" w:space="0" w:color="auto"/>
              <w:bottom w:val="dotted" w:sz="4" w:space="0" w:color="auto"/>
              <w:right w:val="dotted" w:sz="4" w:space="0" w:color="auto"/>
            </w:tcBorders>
            <w:hideMark/>
          </w:tcPr>
          <w:p w14:paraId="72DBB2EC" w14:textId="77777777" w:rsidR="005B2F12" w:rsidRDefault="005B2F12">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716BF846" w14:textId="77777777" w:rsidR="005B2F12" w:rsidRDefault="005B2F12">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56208F0A" w14:textId="77777777" w:rsidR="005B2F12" w:rsidRDefault="005B2F12">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3A1C44FB" w14:textId="77777777" w:rsidR="005B2F12" w:rsidRDefault="005B2F12">
            <w:pPr>
              <w:rPr>
                <w:b/>
                <w:color w:val="1F4B7B"/>
                <w:sz w:val="22"/>
                <w:szCs w:val="22"/>
                <w:lang w:val="tr-TR"/>
              </w:rPr>
            </w:pPr>
          </w:p>
        </w:tc>
      </w:tr>
      <w:tr w:rsidR="005B2F12" w14:paraId="00FF4B96"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2478FD0" w14:textId="77777777" w:rsidR="005B2F12" w:rsidRDefault="005B2F12">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7E64EDAF" w14:textId="69A7C4A9" w:rsidR="005B2F12" w:rsidRDefault="00366E5E">
            <w:pPr>
              <w:rPr>
                <w:b/>
                <w:color w:val="1F4B7B"/>
                <w:sz w:val="22"/>
                <w:szCs w:val="22"/>
                <w:lang w:val="tr-TR"/>
              </w:rPr>
            </w:pPr>
            <w:r>
              <w:rPr>
                <w:b/>
                <w:color w:val="1F4B7B"/>
                <w:sz w:val="22"/>
                <w:szCs w:val="22"/>
                <w:lang w:val="tr-TR"/>
              </w:rPr>
              <w:t>6</w:t>
            </w:r>
          </w:p>
        </w:tc>
      </w:tr>
      <w:tr w:rsidR="005B2F12" w14:paraId="1382B361"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D037A74" w14:textId="77777777" w:rsidR="005B2F12" w:rsidRDefault="005B2F12">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97DA07C" w14:textId="77777777" w:rsidR="005B2F12" w:rsidRDefault="005B2F12">
            <w:pPr>
              <w:rPr>
                <w:b/>
                <w:color w:val="1F4B7B"/>
                <w:sz w:val="22"/>
                <w:szCs w:val="22"/>
                <w:lang w:val="tr-TR"/>
              </w:rPr>
            </w:pPr>
            <w:r>
              <w:rPr>
                <w:b/>
                <w:color w:val="1F497D"/>
                <w:sz w:val="22"/>
                <w:szCs w:val="22"/>
                <w:lang w:val="tr-TR"/>
              </w:rPr>
              <w:t>Harf Notu</w:t>
            </w:r>
          </w:p>
        </w:tc>
      </w:tr>
      <w:tr w:rsidR="005B2F12" w14:paraId="66A0F0C7" w14:textId="77777777" w:rsidTr="005B2F12">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8284D28" w14:textId="77777777" w:rsidR="005B2F12" w:rsidRDefault="005B2F12">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D24C4DB" w14:textId="77777777" w:rsidR="005B2F12" w:rsidRDefault="005B2F12">
            <w:pPr>
              <w:rPr>
                <w:b/>
                <w:color w:val="1F4B7B"/>
                <w:sz w:val="22"/>
                <w:szCs w:val="22"/>
                <w:lang w:val="tr-TR"/>
              </w:rPr>
            </w:pPr>
            <w:r>
              <w:rPr>
                <w:b/>
                <w:color w:val="1F4B7B"/>
                <w:sz w:val="22"/>
                <w:szCs w:val="22"/>
                <w:lang w:val="tr-TR"/>
              </w:rPr>
              <w:t>-</w:t>
            </w:r>
          </w:p>
        </w:tc>
      </w:tr>
      <w:tr w:rsidR="005B2F12" w14:paraId="6C13F7A2"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4741FFB9" w14:textId="77777777" w:rsidR="005B2F12" w:rsidRDefault="005B2F12">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9FC3898" w14:textId="77777777" w:rsidR="005B2F12" w:rsidRDefault="005B2F12">
            <w:pPr>
              <w:rPr>
                <w:b/>
                <w:color w:val="1F4B7B"/>
                <w:sz w:val="22"/>
                <w:szCs w:val="22"/>
                <w:lang w:val="tr-TR"/>
              </w:rPr>
            </w:pPr>
            <w:r>
              <w:rPr>
                <w:b/>
                <w:color w:val="1F497D"/>
                <w:sz w:val="22"/>
                <w:szCs w:val="22"/>
                <w:lang w:val="tr-TR"/>
              </w:rPr>
              <w:t>-</w:t>
            </w:r>
          </w:p>
        </w:tc>
      </w:tr>
      <w:tr w:rsidR="005B2F12" w14:paraId="49DABCE9"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550FE894" w14:textId="77777777" w:rsidR="005B2F12" w:rsidRDefault="005B2F12">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E5A50CD" w14:textId="77777777" w:rsidR="005B2F12" w:rsidRDefault="005B2F12">
            <w:pPr>
              <w:rPr>
                <w:color w:val="262626" w:themeColor="text1" w:themeTint="D9"/>
                <w:sz w:val="22"/>
                <w:szCs w:val="22"/>
                <w:lang w:val="tr-TR"/>
              </w:rPr>
            </w:pPr>
            <w:r>
              <w:rPr>
                <w:color w:val="262626" w:themeColor="text1" w:themeTint="D9"/>
                <w:sz w:val="22"/>
                <w:szCs w:val="22"/>
                <w:lang w:val="tr-TR"/>
              </w:rPr>
              <w:t>-</w:t>
            </w:r>
          </w:p>
        </w:tc>
      </w:tr>
      <w:tr w:rsidR="005B2F12" w14:paraId="31041F25"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78E1AD2" w14:textId="77777777" w:rsidR="005B2F12" w:rsidRDefault="005B2F12">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51A7E4DF" w14:textId="4960523F" w:rsidR="005B2F12" w:rsidRPr="00F94CAB" w:rsidRDefault="00F94CAB">
            <w:pPr>
              <w:rPr>
                <w:sz w:val="22"/>
                <w:szCs w:val="22"/>
                <w:lang w:val="tr-TR"/>
              </w:rPr>
            </w:pPr>
            <w:r w:rsidRPr="00F94CAB">
              <w:rPr>
                <w:sz w:val="22"/>
                <w:szCs w:val="22"/>
                <w:lang w:val="tr-TR"/>
              </w:rPr>
              <w:t>Görsel programlama temelleri ile ilgili yeterliklerin kazandırılması amaçlanmaktadır.</w:t>
            </w:r>
          </w:p>
        </w:tc>
      </w:tr>
      <w:tr w:rsidR="005B2F12" w14:paraId="476458E4" w14:textId="77777777" w:rsidTr="005B2F1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62BAA02" w14:textId="77777777" w:rsidR="005B2F12" w:rsidRDefault="005B2F12">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5425C0DA" w14:textId="56A3D1F6" w:rsidR="005B2F12" w:rsidRDefault="00F94CAB">
            <w:pPr>
              <w:autoSpaceDE w:val="0"/>
              <w:autoSpaceDN w:val="0"/>
              <w:adjustRightInd w:val="0"/>
              <w:rPr>
                <w:sz w:val="22"/>
                <w:szCs w:val="22"/>
                <w:lang w:val="tr-TR"/>
              </w:rPr>
            </w:pPr>
            <w:r w:rsidRPr="00F94CAB">
              <w:rPr>
                <w:sz w:val="22"/>
                <w:szCs w:val="22"/>
                <w:lang w:val="tr-TR"/>
              </w:rPr>
              <w:t>Görsel programlama editörünü kurma ve ayarlarını yapma, formlar ve özellikleri, standart nesneler, giriş ve mesaj pencereleri, diyalog pencereleri, gelişmiş nesneleri öğrenmek. Operatörler, fonksiyonlar, karar yapıları ve döngüler, diziler, grafik uygulamaları, raporlama uygulamaları.</w:t>
            </w:r>
          </w:p>
        </w:tc>
      </w:tr>
      <w:tr w:rsidR="005B2F12" w14:paraId="1B1BFA93" w14:textId="77777777" w:rsidTr="005B2F12">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6FB2F9AB" w14:textId="77777777" w:rsidR="005B2F12" w:rsidRDefault="005B2F12">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402102F7" w14:textId="77777777" w:rsidR="005B2F12" w:rsidRDefault="005B2F12">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4D7BA2A9" w14:textId="77777777" w:rsidR="005B2F12" w:rsidRPr="00153FB3" w:rsidRDefault="005B2F12">
            <w:pPr>
              <w:rPr>
                <w:b/>
                <w:spacing w:val="8"/>
                <w:sz w:val="22"/>
                <w:szCs w:val="22"/>
                <w:lang w:val="tr-TR"/>
              </w:rPr>
            </w:pPr>
            <w:r w:rsidRPr="00153FB3">
              <w:rPr>
                <w:b/>
                <w:sz w:val="22"/>
                <w:szCs w:val="22"/>
                <w:lang w:val="tr-TR"/>
              </w:rPr>
              <w:t>Dersi başarıyla tamamlayan öğrenciler:</w:t>
            </w:r>
          </w:p>
        </w:tc>
      </w:tr>
      <w:tr w:rsidR="005B2F12" w14:paraId="4E712D52"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B689054" w14:textId="77777777" w:rsidR="005B2F12" w:rsidRDefault="005B2F1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5759F77" w14:textId="77777777" w:rsidR="005B2F12" w:rsidRDefault="005B2F12">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5C734D81" w14:textId="152D1D84" w:rsidR="005B2F12" w:rsidRPr="00F94CAB" w:rsidRDefault="00F94CAB" w:rsidP="00F94CAB">
            <w:proofErr w:type="spellStart"/>
            <w:r w:rsidRPr="00F94CAB">
              <w:t>Görsel</w:t>
            </w:r>
            <w:proofErr w:type="spellEnd"/>
            <w:r w:rsidRPr="00F94CAB">
              <w:t xml:space="preserve"> </w:t>
            </w:r>
            <w:proofErr w:type="spellStart"/>
            <w:r w:rsidRPr="00F94CAB">
              <w:t>programlama</w:t>
            </w:r>
            <w:proofErr w:type="spellEnd"/>
            <w:r w:rsidRPr="00F94CAB">
              <w:t xml:space="preserve"> </w:t>
            </w:r>
            <w:proofErr w:type="spellStart"/>
            <w:r w:rsidRPr="00F94CAB">
              <w:t>editörü</w:t>
            </w:r>
            <w:proofErr w:type="spellEnd"/>
            <w:r w:rsidRPr="00F94CAB">
              <w:t xml:space="preserve"> </w:t>
            </w:r>
            <w:proofErr w:type="spellStart"/>
            <w:r w:rsidRPr="00F94CAB">
              <w:t>kurulum</w:t>
            </w:r>
            <w:proofErr w:type="spellEnd"/>
            <w:r w:rsidRPr="00F94CAB">
              <w:t xml:space="preserve"> </w:t>
            </w:r>
            <w:proofErr w:type="spellStart"/>
            <w:r w:rsidRPr="00F94CAB">
              <w:t>ve</w:t>
            </w:r>
            <w:proofErr w:type="spellEnd"/>
            <w:r w:rsidRPr="00F94CAB">
              <w:t xml:space="preserve"> </w:t>
            </w:r>
            <w:proofErr w:type="spellStart"/>
            <w:r w:rsidRPr="00F94CAB">
              <w:t>ayarlarını</w:t>
            </w:r>
            <w:proofErr w:type="spellEnd"/>
            <w:r w:rsidRPr="00F94CAB">
              <w:t xml:space="preserve"> </w:t>
            </w:r>
            <w:proofErr w:type="spellStart"/>
            <w:r w:rsidRPr="00F94CAB">
              <w:t>yapabilir</w:t>
            </w:r>
            <w:proofErr w:type="spellEnd"/>
          </w:p>
        </w:tc>
      </w:tr>
      <w:tr w:rsidR="005B2F12" w14:paraId="534E3D53"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6E48C5C" w14:textId="77777777" w:rsidR="005B2F12" w:rsidRDefault="005B2F1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8E9A300" w14:textId="77777777" w:rsidR="005B2F12" w:rsidRDefault="005B2F12">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661F2152" w14:textId="082C5D64" w:rsidR="005B2F12" w:rsidRPr="00F94CAB" w:rsidRDefault="00F94CAB" w:rsidP="00F94CAB">
            <w:proofErr w:type="spellStart"/>
            <w:r>
              <w:t>Formlarla</w:t>
            </w:r>
            <w:proofErr w:type="spellEnd"/>
            <w:r>
              <w:t xml:space="preserve"> </w:t>
            </w:r>
            <w:proofErr w:type="spellStart"/>
            <w:r>
              <w:t>çalışabilir</w:t>
            </w:r>
            <w:proofErr w:type="spellEnd"/>
          </w:p>
        </w:tc>
      </w:tr>
      <w:tr w:rsidR="005B2F12" w14:paraId="797FEF76"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B9380A0" w14:textId="77777777" w:rsidR="005B2F12" w:rsidRDefault="005B2F1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4BA7468" w14:textId="77777777" w:rsidR="005B2F12" w:rsidRDefault="005B2F12">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6010A467" w14:textId="07C47414" w:rsidR="005B2F12" w:rsidRPr="00F94CAB" w:rsidRDefault="00F94CAB" w:rsidP="00F94CAB">
            <w:proofErr w:type="spellStart"/>
            <w:r>
              <w:t>Temel</w:t>
            </w:r>
            <w:proofErr w:type="spellEnd"/>
            <w:r>
              <w:t xml:space="preserve"> </w:t>
            </w:r>
            <w:proofErr w:type="spellStart"/>
            <w:r>
              <w:t>uygulamalar</w:t>
            </w:r>
            <w:proofErr w:type="spellEnd"/>
            <w:r>
              <w:t xml:space="preserve"> </w:t>
            </w:r>
            <w:proofErr w:type="spellStart"/>
            <w:r>
              <w:t>yapabilir</w:t>
            </w:r>
            <w:proofErr w:type="spellEnd"/>
          </w:p>
        </w:tc>
      </w:tr>
      <w:tr w:rsidR="005B2F12" w14:paraId="75F05822"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C127F39" w14:textId="77777777" w:rsidR="005B2F12" w:rsidRDefault="005B2F1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CA78334" w14:textId="77777777" w:rsidR="005B2F12" w:rsidRDefault="005B2F12">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31611F09" w14:textId="2187F363" w:rsidR="005B2F12" w:rsidRPr="00F94CAB" w:rsidRDefault="00F94CAB" w:rsidP="00F94CAB">
            <w:proofErr w:type="spellStart"/>
            <w:r w:rsidRPr="00F94CAB">
              <w:t>İleri</w:t>
            </w:r>
            <w:proofErr w:type="spellEnd"/>
            <w:r w:rsidRPr="00F94CAB">
              <w:t xml:space="preserve"> </w:t>
            </w:r>
            <w:proofErr w:type="spellStart"/>
            <w:r w:rsidRPr="00F94CAB">
              <w:t>uygulamalar</w:t>
            </w:r>
            <w:proofErr w:type="spellEnd"/>
            <w:r w:rsidRPr="00F94CAB">
              <w:t xml:space="preserve"> </w:t>
            </w:r>
            <w:proofErr w:type="spellStart"/>
            <w:r w:rsidRPr="00F94CAB">
              <w:t>yapabilir</w:t>
            </w:r>
            <w:proofErr w:type="spellEnd"/>
          </w:p>
        </w:tc>
      </w:tr>
      <w:tr w:rsidR="005B2F12" w14:paraId="1BE64FBE"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0721594" w14:textId="77777777" w:rsidR="005B2F12" w:rsidRDefault="005B2F1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3B280BE" w14:textId="77777777" w:rsidR="005B2F12" w:rsidRDefault="005B2F12">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0201D8C9" w14:textId="77777777" w:rsidR="005B2F12" w:rsidRPr="00F94CAB" w:rsidRDefault="005B2F12" w:rsidP="00F94CAB"/>
        </w:tc>
      </w:tr>
      <w:tr w:rsidR="005B2F12" w14:paraId="1521D977" w14:textId="77777777" w:rsidTr="005B2F1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D8DF2C1" w14:textId="77777777" w:rsidR="005B2F12" w:rsidRDefault="005B2F12">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79A6D8EF" w14:textId="77777777" w:rsidR="005B2F12" w:rsidRDefault="005B2F12">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10DD4EB9" w14:textId="77777777" w:rsidR="005B2F12" w:rsidRPr="00F94CAB" w:rsidRDefault="005B2F12" w:rsidP="00F94CAB"/>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F77988" w14:paraId="24756A6C" w14:textId="77777777" w:rsidTr="00EA05A8">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79D611CA" w14:textId="77777777" w:rsidR="00F77988" w:rsidRDefault="00F77988" w:rsidP="00EA05A8">
            <w:pPr>
              <w:jc w:val="center"/>
              <w:rPr>
                <w:b/>
                <w:color w:val="1F497D"/>
                <w:lang w:val="tr-TR"/>
              </w:rPr>
            </w:pPr>
            <w:r>
              <w:rPr>
                <w:b/>
                <w:color w:val="1F497D"/>
                <w:lang w:val="tr-TR"/>
              </w:rPr>
              <w:t>II. BÖLÜM (Fakülte Kurulu Onayı)</w:t>
            </w:r>
          </w:p>
        </w:tc>
      </w:tr>
      <w:tr w:rsidR="00F77988" w14:paraId="475F319C" w14:textId="77777777" w:rsidTr="00EA05A8">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47806469" w14:textId="77777777" w:rsidR="00F77988" w:rsidRDefault="00F77988" w:rsidP="00EA05A8">
            <w:pPr>
              <w:rPr>
                <w:b/>
                <w:color w:val="1F497D"/>
                <w:sz w:val="20"/>
                <w:szCs w:val="20"/>
                <w:lang w:val="tr-TR"/>
              </w:rPr>
            </w:pPr>
          </w:p>
          <w:p w14:paraId="2398EC4F" w14:textId="77777777" w:rsidR="00F77988" w:rsidRDefault="00F77988" w:rsidP="00EA05A8">
            <w:pPr>
              <w:rPr>
                <w:b/>
                <w:color w:val="1F497D"/>
                <w:sz w:val="20"/>
                <w:szCs w:val="20"/>
                <w:lang w:val="tr-TR"/>
              </w:rPr>
            </w:pPr>
            <w:r>
              <w:rPr>
                <w:b/>
                <w:color w:val="1F497D"/>
                <w:sz w:val="20"/>
                <w:szCs w:val="20"/>
                <w:lang w:val="tr-TR"/>
              </w:rPr>
              <w:t>Temel Çıktılar</w:t>
            </w:r>
          </w:p>
          <w:p w14:paraId="3CAE5636" w14:textId="77777777" w:rsidR="00F77988" w:rsidRDefault="00F77988" w:rsidP="00EA05A8">
            <w:pPr>
              <w:rPr>
                <w:b/>
                <w:color w:val="1F497D"/>
                <w:sz w:val="20"/>
                <w:szCs w:val="20"/>
                <w:lang w:val="tr-TR"/>
              </w:rPr>
            </w:pPr>
          </w:p>
          <w:p w14:paraId="072E2259" w14:textId="77777777" w:rsidR="00F77988" w:rsidRDefault="00F77988" w:rsidP="00EA05A8">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FE863D0" w14:textId="77777777" w:rsidR="00F77988" w:rsidRDefault="00F77988" w:rsidP="00EA05A8">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6149CDDF" w14:textId="77777777" w:rsidR="00F77988" w:rsidRDefault="00F77988" w:rsidP="00EA05A8">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676BBD66" w14:textId="77777777" w:rsidR="00F77988" w:rsidRDefault="00F77988" w:rsidP="00EA05A8">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2B4DE6A5" w14:textId="77777777" w:rsidR="00F77988" w:rsidRDefault="00F77988" w:rsidP="00EA05A8">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669613B1" w14:textId="77777777" w:rsidR="00F77988" w:rsidRDefault="00F77988" w:rsidP="00EA05A8">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267E5FA5" w14:textId="77777777" w:rsidR="00F77988" w:rsidRDefault="00F77988" w:rsidP="00EA05A8">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5927F776" w14:textId="77777777" w:rsidR="00F77988" w:rsidRDefault="00F77988" w:rsidP="00EA05A8">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6D4D3E62" w14:textId="77777777" w:rsidR="00F77988" w:rsidRDefault="00F77988" w:rsidP="00EA05A8">
            <w:pPr>
              <w:jc w:val="center"/>
              <w:rPr>
                <w:b/>
                <w:color w:val="1F497D"/>
                <w:sz w:val="20"/>
                <w:szCs w:val="20"/>
                <w:lang w:val="tr-TR"/>
              </w:rPr>
            </w:pPr>
            <w:r>
              <w:rPr>
                <w:b/>
                <w:color w:val="1F497D"/>
                <w:sz w:val="20"/>
                <w:szCs w:val="20"/>
                <w:lang w:val="tr-TR"/>
              </w:rPr>
              <w:t>ÖÇ6</w:t>
            </w:r>
          </w:p>
        </w:tc>
      </w:tr>
      <w:tr w:rsidR="00F77988" w14:paraId="3C9244C2"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9FEF8D4"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59C979C" w14:textId="77777777" w:rsidR="00F77988" w:rsidRDefault="00F77988" w:rsidP="00EA05A8">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53711729" w14:textId="77777777" w:rsidR="00F77988" w:rsidRDefault="00F77988" w:rsidP="00EA05A8">
            <w:pPr>
              <w:rPr>
                <w:sz w:val="20"/>
                <w:szCs w:val="20"/>
                <w:lang w:val="tr-TR"/>
              </w:rPr>
            </w:pPr>
            <w:proofErr w:type="gramStart"/>
            <w:r>
              <w:rPr>
                <w:sz w:val="20"/>
                <w:szCs w:val="20"/>
                <w:lang w:val="tr-TR"/>
              </w:rPr>
              <w:t>Bilgisayar Programcılığı alanındaki etik değerlere uymak ve sosyal sorumluluk bilincini taşıma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3492516B"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C4A4152" w14:textId="77777777" w:rsidR="00F77988" w:rsidRDefault="00F77988" w:rsidP="00EA05A8">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7B8E39E"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B0115EB"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3B2930A" w14:textId="743FF1B3"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4BFC917" w14:textId="115490B4" w:rsidR="00F77988" w:rsidRDefault="00F77988" w:rsidP="00EA05A8">
            <w:pPr>
              <w:jc w:val="center"/>
              <w:rPr>
                <w:b/>
                <w:color w:val="1F497D"/>
                <w:sz w:val="20"/>
                <w:szCs w:val="20"/>
                <w:lang w:val="tr-TR"/>
              </w:rPr>
            </w:pPr>
          </w:p>
        </w:tc>
      </w:tr>
      <w:tr w:rsidR="00F77988" w14:paraId="5EAD1A8A"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264924E"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74D8D47" w14:textId="77777777" w:rsidR="00F77988" w:rsidRDefault="00F77988" w:rsidP="00EA05A8">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7531DFEA" w14:textId="77777777" w:rsidR="00F77988" w:rsidRDefault="00F77988" w:rsidP="00EA05A8">
            <w:pPr>
              <w:rPr>
                <w:sz w:val="20"/>
                <w:szCs w:val="20"/>
                <w:lang w:val="tr-TR"/>
              </w:rPr>
            </w:pPr>
            <w:proofErr w:type="gramStart"/>
            <w:r>
              <w:rPr>
                <w:sz w:val="20"/>
                <w:szCs w:val="20"/>
                <w:lang w:val="tr-TR"/>
              </w:rPr>
              <w:t>Alanında iletişime önem vermek ve bu iletişimde Türkçeyi en doğru şekilde kullan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15680F6B"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42435A4"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C2AB025"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5CB42D91"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7450160" w14:textId="2A685B8C"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D52705A" w14:textId="54285597" w:rsidR="00F77988" w:rsidRDefault="00F77988" w:rsidP="00EA05A8">
            <w:pPr>
              <w:jc w:val="center"/>
              <w:rPr>
                <w:b/>
                <w:color w:val="1F497D"/>
                <w:sz w:val="20"/>
                <w:szCs w:val="20"/>
                <w:lang w:val="tr-TR"/>
              </w:rPr>
            </w:pPr>
          </w:p>
        </w:tc>
      </w:tr>
      <w:tr w:rsidR="00F77988" w14:paraId="1B2DDE93"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1E00510"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A2F03FC" w14:textId="77777777" w:rsidR="00F77988" w:rsidRDefault="00F77988" w:rsidP="00EA05A8">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78B8DE31" w14:textId="77777777" w:rsidR="00F77988" w:rsidRDefault="00F77988" w:rsidP="00EA05A8">
            <w:pPr>
              <w:rPr>
                <w:sz w:val="20"/>
                <w:szCs w:val="20"/>
                <w:lang w:val="tr-TR"/>
              </w:rPr>
            </w:pPr>
            <w:proofErr w:type="gramStart"/>
            <w:r>
              <w:rPr>
                <w:sz w:val="20"/>
                <w:szCs w:val="20"/>
                <w:lang w:val="tr-TR"/>
              </w:rPr>
              <w:t>Bireysel olarak veya çok disiplinli takımlarda etkin çalış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tcPr>
          <w:p w14:paraId="6731038C"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E61F48A"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EEF3470"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9BB9283"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BF0A619" w14:textId="34B821DA"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A20E63F" w14:textId="008CCD99" w:rsidR="00F77988" w:rsidRDefault="00F77988" w:rsidP="00EA05A8">
            <w:pPr>
              <w:jc w:val="center"/>
              <w:rPr>
                <w:b/>
                <w:color w:val="1F497D"/>
                <w:sz w:val="20"/>
                <w:szCs w:val="20"/>
                <w:lang w:val="tr-TR"/>
              </w:rPr>
            </w:pPr>
          </w:p>
        </w:tc>
      </w:tr>
      <w:tr w:rsidR="00F77988" w14:paraId="13685BEB"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9C05F28"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40F4C62" w14:textId="77777777" w:rsidR="00F77988" w:rsidRDefault="00F77988" w:rsidP="00EA05A8">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09F2370D" w14:textId="77777777" w:rsidR="00F77988" w:rsidRDefault="00F77988" w:rsidP="00EA05A8">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tcPr>
          <w:p w14:paraId="2C36B37C"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99053A5"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0E5B23D"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6F3AB12"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CF6B45F" w14:textId="2E6A25C8"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F726A63" w14:textId="16F775AD" w:rsidR="00F77988" w:rsidRDefault="00F77988" w:rsidP="00EA05A8">
            <w:pPr>
              <w:jc w:val="center"/>
              <w:rPr>
                <w:b/>
                <w:color w:val="1F497D"/>
                <w:sz w:val="20"/>
                <w:szCs w:val="20"/>
                <w:lang w:val="tr-TR"/>
              </w:rPr>
            </w:pPr>
          </w:p>
        </w:tc>
      </w:tr>
      <w:tr w:rsidR="00F77988" w14:paraId="57F09A79" w14:textId="77777777" w:rsidTr="00EA05A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59AF4E7"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4B2140A" w14:textId="77777777" w:rsidR="00F77988" w:rsidRDefault="00F77988" w:rsidP="00EA05A8">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7EB7A077" w14:textId="77777777" w:rsidR="00F77988" w:rsidRDefault="00F77988" w:rsidP="00EA05A8">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tcPr>
          <w:p w14:paraId="6593F774"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88911A7"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3D771ED1"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DE6082D"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CD46E6E" w14:textId="3F0D9A89"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C9D41C3" w14:textId="39384721" w:rsidR="00F77988" w:rsidRDefault="00F77988" w:rsidP="00EA05A8">
            <w:pPr>
              <w:jc w:val="center"/>
              <w:rPr>
                <w:b/>
                <w:color w:val="1F497D"/>
                <w:sz w:val="20"/>
                <w:szCs w:val="20"/>
                <w:lang w:val="tr-TR"/>
              </w:rPr>
            </w:pPr>
          </w:p>
        </w:tc>
      </w:tr>
      <w:tr w:rsidR="00F77988" w14:paraId="40AA1E77" w14:textId="77777777" w:rsidTr="00EA05A8">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462FC7B"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47CE36F" w14:textId="77777777" w:rsidR="00F77988" w:rsidRDefault="00F77988" w:rsidP="00EA05A8">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62DF09D" w14:textId="77777777" w:rsidR="00F77988" w:rsidRDefault="00F77988" w:rsidP="00EA05A8">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tcPr>
          <w:p w14:paraId="0B74A855"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56A6A92"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E872487"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1911F72"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700812" w14:textId="5EA566D9"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FF26218" w14:textId="07EE5E54" w:rsidR="00F77988" w:rsidRDefault="00F77988" w:rsidP="00EA05A8">
            <w:pPr>
              <w:jc w:val="center"/>
              <w:rPr>
                <w:b/>
                <w:color w:val="1F497D"/>
                <w:sz w:val="20"/>
                <w:szCs w:val="20"/>
                <w:lang w:val="tr-TR"/>
              </w:rPr>
            </w:pPr>
          </w:p>
        </w:tc>
      </w:tr>
      <w:tr w:rsidR="00F77988" w14:paraId="0CE3ADDD" w14:textId="77777777" w:rsidTr="00EA05A8">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595F9CDC" w14:textId="77777777" w:rsidR="00F77988" w:rsidRDefault="00F77988" w:rsidP="00EA05A8">
            <w:pPr>
              <w:rPr>
                <w:b/>
                <w:color w:val="1F497D"/>
                <w:sz w:val="20"/>
                <w:szCs w:val="20"/>
                <w:lang w:val="tr-TR"/>
              </w:rPr>
            </w:pPr>
          </w:p>
          <w:p w14:paraId="441197C3" w14:textId="77777777" w:rsidR="00F77988" w:rsidRDefault="00F77988" w:rsidP="00EA05A8">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71F7E6A2" w14:textId="77777777" w:rsidR="00F77988" w:rsidRDefault="00F77988" w:rsidP="00EA05A8">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4E57CA0A" w14:textId="77777777" w:rsidR="00F77988" w:rsidRDefault="00F77988" w:rsidP="00EA05A8">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tcPr>
          <w:p w14:paraId="18EEBEC5"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A195CF1"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A0F4711"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172635E3"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FEE0FB8" w14:textId="405B8AA5"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ADDDFE8" w14:textId="0A6784BA" w:rsidR="00F77988" w:rsidRDefault="00F77988" w:rsidP="00EA05A8">
            <w:pPr>
              <w:jc w:val="center"/>
              <w:rPr>
                <w:b/>
                <w:color w:val="1F497D"/>
                <w:sz w:val="20"/>
                <w:szCs w:val="20"/>
                <w:lang w:val="tr-TR"/>
              </w:rPr>
            </w:pPr>
          </w:p>
        </w:tc>
      </w:tr>
      <w:tr w:rsidR="00F77988" w14:paraId="16BE38CD"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5919DF3"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E6542A1" w14:textId="77777777" w:rsidR="00F77988" w:rsidRDefault="00F77988" w:rsidP="00EA05A8">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5DB9DBAD" w14:textId="77777777" w:rsidR="00F77988" w:rsidRDefault="00F77988" w:rsidP="00EA05A8">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tcPr>
          <w:p w14:paraId="3E2D56BC"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C6550CC"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5D98E89"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63DCAF5" w14:textId="77777777" w:rsidR="00F77988" w:rsidRDefault="00F77988" w:rsidP="00EA05A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0B9FBA6D" w14:textId="1B8D4C0D"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9BF9B87" w14:textId="12E2A2D4" w:rsidR="00F77988" w:rsidRDefault="00F77988" w:rsidP="00EA05A8">
            <w:pPr>
              <w:jc w:val="center"/>
              <w:rPr>
                <w:b/>
                <w:color w:val="1F497D"/>
                <w:sz w:val="20"/>
                <w:szCs w:val="20"/>
                <w:lang w:val="tr-TR"/>
              </w:rPr>
            </w:pPr>
          </w:p>
        </w:tc>
      </w:tr>
      <w:tr w:rsidR="00F77988" w14:paraId="610FD409"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A95D123"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084FC31" w14:textId="77777777" w:rsidR="00F77988" w:rsidRDefault="00F77988" w:rsidP="00EA05A8">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08CB9A6D" w14:textId="77777777" w:rsidR="00F77988" w:rsidRDefault="00F77988" w:rsidP="00EA05A8">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tcPr>
          <w:p w14:paraId="05F00B0A"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4E42987"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01A0CA7"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2643458"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938C6FE" w14:textId="440BC535"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236F2DD" w14:textId="16AB4892" w:rsidR="00F77988" w:rsidRDefault="00F77988" w:rsidP="00EA05A8">
            <w:pPr>
              <w:jc w:val="center"/>
              <w:rPr>
                <w:b/>
                <w:color w:val="1F497D"/>
                <w:sz w:val="20"/>
                <w:szCs w:val="20"/>
                <w:lang w:val="tr-TR"/>
              </w:rPr>
            </w:pPr>
          </w:p>
        </w:tc>
      </w:tr>
      <w:tr w:rsidR="00F77988" w14:paraId="19160CF6"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7464F9C"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F68F48E" w14:textId="77777777" w:rsidR="00F77988" w:rsidRDefault="00F77988" w:rsidP="00EA05A8">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187AC01C" w14:textId="77777777" w:rsidR="00F77988" w:rsidRDefault="00F77988" w:rsidP="00EA05A8">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tcPr>
          <w:p w14:paraId="3828A174"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9C6AA39"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57D0056"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7829C7D"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8BA388E" w14:textId="1F9CFFD5"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B1894ED" w14:textId="129956A0" w:rsidR="00F77988" w:rsidRDefault="00F77988" w:rsidP="00EA05A8">
            <w:pPr>
              <w:jc w:val="center"/>
              <w:rPr>
                <w:b/>
                <w:color w:val="1F497D"/>
                <w:sz w:val="20"/>
                <w:szCs w:val="20"/>
                <w:lang w:val="tr-TR"/>
              </w:rPr>
            </w:pPr>
          </w:p>
        </w:tc>
      </w:tr>
      <w:tr w:rsidR="00F77988" w14:paraId="50F530D9"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DFBEA11"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44F90ED" w14:textId="77777777" w:rsidR="00F77988" w:rsidRDefault="00F77988" w:rsidP="00EA05A8">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3B77AC97" w14:textId="77777777" w:rsidR="00F77988" w:rsidRDefault="00F77988" w:rsidP="00EA05A8">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tcPr>
          <w:p w14:paraId="7924E42F"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752DC48"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0D97DB6"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2B89ADE"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F19F1C4" w14:textId="1A23E945"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15CD21B" w14:textId="650F61B2" w:rsidR="00F77988" w:rsidRDefault="00F77988" w:rsidP="00EA05A8">
            <w:pPr>
              <w:jc w:val="center"/>
              <w:rPr>
                <w:b/>
                <w:color w:val="1F497D"/>
                <w:sz w:val="20"/>
                <w:szCs w:val="20"/>
                <w:lang w:val="tr-TR"/>
              </w:rPr>
            </w:pPr>
          </w:p>
        </w:tc>
      </w:tr>
      <w:tr w:rsidR="00F77988" w14:paraId="38804839"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95FC2E8"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9C52277" w14:textId="77777777" w:rsidR="00F77988" w:rsidRDefault="00F77988" w:rsidP="00EA05A8">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3AC7DD16" w14:textId="77777777" w:rsidR="00F77988" w:rsidRDefault="00F77988" w:rsidP="00EA05A8">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tcPr>
          <w:p w14:paraId="20797521"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E8F282F"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50591EF"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1BC1EDE" w14:textId="77777777" w:rsidR="00F77988" w:rsidRDefault="00F77988" w:rsidP="00EA05A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8F90875" w14:textId="401EC30E"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4C65A3B" w14:textId="6EB8BC5A" w:rsidR="00F77988" w:rsidRDefault="00F77988" w:rsidP="00EA05A8">
            <w:pPr>
              <w:jc w:val="center"/>
              <w:rPr>
                <w:b/>
                <w:color w:val="1F497D"/>
                <w:sz w:val="20"/>
                <w:szCs w:val="20"/>
                <w:lang w:val="tr-TR"/>
              </w:rPr>
            </w:pPr>
          </w:p>
        </w:tc>
      </w:tr>
      <w:tr w:rsidR="00F77988" w14:paraId="1BAEF168"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C5F94CA"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9DBDA4E" w14:textId="77777777" w:rsidR="00F77988" w:rsidRDefault="00F77988" w:rsidP="00EA05A8">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3252C2C5" w14:textId="77777777" w:rsidR="00F77988" w:rsidRDefault="00F77988" w:rsidP="00EA05A8">
            <w:pPr>
              <w:rPr>
                <w:sz w:val="20"/>
                <w:szCs w:val="20"/>
                <w:shd w:val="clear" w:color="auto" w:fill="FFFFFF"/>
                <w:lang w:val="tr-TR"/>
              </w:rPr>
            </w:pPr>
            <w:r w:rsidRPr="00530069">
              <w:rPr>
                <w:sz w:val="20"/>
                <w:szCs w:val="20"/>
                <w:shd w:val="clear" w:color="auto" w:fill="FFFFFF"/>
                <w:lang w:val="tr-TR"/>
              </w:rPr>
              <w:t xml:space="preserve">Bilgisayar </w:t>
            </w:r>
            <w:r>
              <w:rPr>
                <w:sz w:val="20"/>
                <w:szCs w:val="20"/>
                <w:shd w:val="clear" w:color="auto" w:fill="FFFFFF"/>
                <w:lang w:val="tr-TR"/>
              </w:rPr>
              <w:t>programcılığı konusunda sorunları</w:t>
            </w:r>
            <w:r w:rsidRPr="00530069">
              <w:rPr>
                <w:sz w:val="20"/>
                <w:szCs w:val="20"/>
                <w:shd w:val="clear" w:color="auto" w:fill="FFFFFF"/>
                <w:lang w:val="tr-TR"/>
              </w:rPr>
              <w:t xml:space="preserve"> belirleme, analiz etme ve çözme becerisine sahip olma, sorunla</w:t>
            </w:r>
            <w:r>
              <w:rPr>
                <w:sz w:val="20"/>
                <w:szCs w:val="20"/>
                <w:shd w:val="clear" w:color="auto" w:fill="FFFFFF"/>
                <w:lang w:val="tr-TR"/>
              </w:rPr>
              <w:t>rı</w:t>
            </w:r>
            <w:r w:rsidRPr="00530069">
              <w:rPr>
                <w:sz w:val="20"/>
                <w:szCs w:val="20"/>
                <w:shd w:val="clear" w:color="auto" w:fill="FFFFFF"/>
                <w:lang w:val="tr-TR"/>
              </w:rPr>
              <w:t>n giderilmesinde en uygun yöntemi seçme ve</w:t>
            </w:r>
            <w:r>
              <w:rPr>
                <w:sz w:val="20"/>
                <w:szCs w:val="20"/>
                <w:shd w:val="clear" w:color="auto" w:fill="FFFFFF"/>
                <w:lang w:val="tr-TR"/>
              </w:rPr>
              <w:t xml:space="preserve"> kullanma becerisinde</w:t>
            </w:r>
            <w:r w:rsidRPr="00530069">
              <w:rPr>
                <w:sz w:val="20"/>
                <w:szCs w:val="20"/>
                <w:shd w:val="clear" w:color="auto" w:fill="FFFFFF"/>
                <w:lang w:val="tr-TR"/>
              </w:rPr>
              <w:t xml:space="preserve"> olmak.</w:t>
            </w:r>
          </w:p>
        </w:tc>
        <w:tc>
          <w:tcPr>
            <w:tcW w:w="667" w:type="dxa"/>
            <w:tcBorders>
              <w:top w:val="dotted" w:sz="4" w:space="0" w:color="auto"/>
              <w:left w:val="dotted" w:sz="4" w:space="0" w:color="auto"/>
              <w:bottom w:val="dotted" w:sz="4" w:space="0" w:color="auto"/>
              <w:right w:val="dotted" w:sz="4" w:space="0" w:color="auto"/>
            </w:tcBorders>
            <w:vAlign w:val="center"/>
          </w:tcPr>
          <w:p w14:paraId="2C06D0A4"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C7EEB96"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C20A252"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B0012E9"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CE2366E" w14:textId="307AB3DC"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D4F063C" w14:textId="772DBB63" w:rsidR="00F77988" w:rsidRDefault="00F77988" w:rsidP="00EA05A8">
            <w:pPr>
              <w:jc w:val="center"/>
              <w:rPr>
                <w:b/>
                <w:color w:val="1F497D"/>
                <w:sz w:val="20"/>
                <w:szCs w:val="20"/>
                <w:lang w:val="tr-TR"/>
              </w:rPr>
            </w:pPr>
          </w:p>
        </w:tc>
      </w:tr>
      <w:tr w:rsidR="00F77988" w14:paraId="2E6D8E76" w14:textId="77777777" w:rsidTr="00EA05A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16FF2CF"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EC2A260" w14:textId="77777777" w:rsidR="00F77988" w:rsidRDefault="00F77988" w:rsidP="00EA05A8">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6BDC1909" w14:textId="77777777" w:rsidR="00F77988" w:rsidRDefault="00F77988" w:rsidP="00EA05A8">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tcPr>
          <w:p w14:paraId="75B95824"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277503E"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64E3B69"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5249D94D"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622349D" w14:textId="7A558DE4"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9495C7B" w14:textId="6E52D22A" w:rsidR="00F77988" w:rsidRDefault="00F77988" w:rsidP="00EA05A8">
            <w:pPr>
              <w:jc w:val="center"/>
              <w:rPr>
                <w:b/>
                <w:color w:val="1F497D"/>
                <w:sz w:val="20"/>
                <w:szCs w:val="20"/>
                <w:lang w:val="tr-TR"/>
              </w:rPr>
            </w:pPr>
          </w:p>
        </w:tc>
      </w:tr>
      <w:tr w:rsidR="00F77988" w14:paraId="08A7CBFE" w14:textId="77777777" w:rsidTr="00EA05A8">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FF0C0D" w14:textId="77777777" w:rsidR="00F77988" w:rsidRDefault="00F77988" w:rsidP="00EA05A8">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427E17A1" w14:textId="77777777" w:rsidR="00F77988" w:rsidRDefault="00F77988" w:rsidP="00EA05A8">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7A5D4B35" w14:textId="77777777" w:rsidR="00F77988" w:rsidRDefault="00F77988" w:rsidP="00EA05A8">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tcPr>
          <w:p w14:paraId="681B3AA5"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77A5B8A9"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2BAA1ABD"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37D09B81" w14:textId="77777777" w:rsidR="00F77988" w:rsidRDefault="00F77988" w:rsidP="00EA05A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8EA6B58" w14:textId="61A6FD61" w:rsidR="00F77988" w:rsidRDefault="00F77988" w:rsidP="00EA05A8">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3424F3C0" w14:textId="3F314EC0" w:rsidR="00F77988" w:rsidRDefault="00F77988" w:rsidP="00EA05A8">
            <w:pPr>
              <w:jc w:val="center"/>
              <w:rPr>
                <w:b/>
                <w:color w:val="1F497D"/>
                <w:sz w:val="20"/>
                <w:szCs w:val="20"/>
                <w:lang w:val="tr-TR"/>
              </w:rPr>
            </w:pPr>
          </w:p>
        </w:tc>
      </w:tr>
    </w:tbl>
    <w:p w14:paraId="28498E71" w14:textId="77777777" w:rsidR="00F77988" w:rsidRDefault="00F77988" w:rsidP="00F77988">
      <w:pPr>
        <w:rPr>
          <w:sz w:val="22"/>
          <w:szCs w:val="22"/>
          <w:lang w:val="tr-TR"/>
        </w:rPr>
      </w:pPr>
    </w:p>
    <w:p w14:paraId="28EA3D40" w14:textId="77777777" w:rsidR="00F77988" w:rsidRDefault="00F77988" w:rsidP="00F77988">
      <w:pPr>
        <w:rPr>
          <w:sz w:val="20"/>
          <w:szCs w:val="20"/>
          <w:lang w:val="tr-TR"/>
        </w:rPr>
      </w:pPr>
      <w:r>
        <w:rPr>
          <w:sz w:val="20"/>
          <w:szCs w:val="20"/>
          <w:lang w:val="tr-TR"/>
        </w:rPr>
        <w:t>1= Alt seviyede destekliyor</w:t>
      </w:r>
    </w:p>
    <w:p w14:paraId="3D3C7C91" w14:textId="77777777" w:rsidR="00F77988" w:rsidRDefault="00F77988" w:rsidP="00F77988">
      <w:pPr>
        <w:rPr>
          <w:sz w:val="20"/>
          <w:szCs w:val="20"/>
          <w:lang w:val="tr-TR"/>
        </w:rPr>
      </w:pPr>
      <w:r>
        <w:rPr>
          <w:sz w:val="20"/>
          <w:szCs w:val="20"/>
          <w:lang w:val="tr-TR"/>
        </w:rPr>
        <w:t>2= Orta seviyede destekliyor</w:t>
      </w:r>
    </w:p>
    <w:p w14:paraId="5483A8FB" w14:textId="77777777" w:rsidR="00F77988" w:rsidRDefault="00F77988" w:rsidP="00F77988">
      <w:pPr>
        <w:rPr>
          <w:sz w:val="20"/>
          <w:szCs w:val="20"/>
          <w:lang w:val="tr-TR"/>
        </w:rPr>
      </w:pPr>
      <w:r>
        <w:rPr>
          <w:sz w:val="20"/>
          <w:szCs w:val="20"/>
          <w:lang w:val="tr-TR"/>
        </w:rPr>
        <w:t>3= Üst seviyede destekliyor</w:t>
      </w:r>
    </w:p>
    <w:p w14:paraId="59F68B03" w14:textId="77777777" w:rsidR="00F77988" w:rsidRPr="00094AA1" w:rsidRDefault="00F77988" w:rsidP="00F77988">
      <w:pPr>
        <w:rPr>
          <w:sz w:val="22"/>
          <w:szCs w:val="22"/>
          <w:lang w:val="tr-TR"/>
        </w:rPr>
      </w:pPr>
      <w:r w:rsidRPr="00094AA1">
        <w:rPr>
          <w:sz w:val="22"/>
          <w:szCs w:val="22"/>
          <w:lang w:val="tr-TR"/>
        </w:rPr>
        <w:br w:type="page"/>
      </w:r>
    </w:p>
    <w:p w14:paraId="06DB7B70" w14:textId="35543084"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841FCF" w14:paraId="1D8C9CFC" w14:textId="77777777" w:rsidTr="00841FCF">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85059A9" w14:textId="77777777" w:rsidR="00841FCF" w:rsidRDefault="00841FCF">
            <w:pPr>
              <w:jc w:val="center"/>
              <w:rPr>
                <w:b/>
                <w:lang w:val="tr-TR"/>
              </w:rPr>
            </w:pPr>
            <w:r>
              <w:rPr>
                <w:b/>
                <w:color w:val="1F497D"/>
                <w:lang w:val="tr-TR"/>
              </w:rPr>
              <w:t>III. BÖLÜM (Bölüm Kurulunda Görüşülür)</w:t>
            </w:r>
          </w:p>
        </w:tc>
      </w:tr>
      <w:tr w:rsidR="00841FCF" w14:paraId="61040049" w14:textId="77777777" w:rsidTr="00841FCF">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366F3B4D" w14:textId="77777777" w:rsidR="00841FCF" w:rsidRDefault="00841FCF">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6442C4F3" w14:textId="77777777" w:rsidR="00841FCF" w:rsidRDefault="00841FCF">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708A7F28" w14:textId="77777777" w:rsidR="00841FCF" w:rsidRDefault="00841FCF">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0C3D1C6B" w14:textId="77777777" w:rsidR="00841FCF" w:rsidRDefault="00841FCF">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1F77E427" w14:textId="77777777" w:rsidR="00841FCF" w:rsidRDefault="00841FCF">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5578773F" w14:textId="77777777" w:rsidR="00841FCF" w:rsidRDefault="00841FCF">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098385E1" w14:textId="77777777" w:rsidR="00841FCF" w:rsidRDefault="00841FCF">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15B3C1FD" w14:textId="77777777" w:rsidR="00841FCF" w:rsidRDefault="00841FCF">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2C25B1B2" w14:textId="77777777" w:rsidR="00841FCF" w:rsidRDefault="00841FCF">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3D1EC8A4" w14:textId="77777777" w:rsidR="00841FCF" w:rsidRDefault="00841FCF">
            <w:pPr>
              <w:rPr>
                <w:b/>
                <w:color w:val="1F497D"/>
                <w:sz w:val="20"/>
                <w:szCs w:val="20"/>
                <w:lang w:val="tr-TR"/>
              </w:rPr>
            </w:pPr>
          </w:p>
        </w:tc>
      </w:tr>
      <w:tr w:rsidR="00841FCF" w14:paraId="5A2C7F74"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18BE003"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E1DB7B9" w14:textId="77777777" w:rsidR="00841FCF" w:rsidRDefault="00841FCF">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751DE595" w14:textId="77777777" w:rsidR="00841FCF" w:rsidRDefault="00841FCF">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16FD79DF" w14:textId="477EFB5D" w:rsidR="00841FCF" w:rsidRDefault="00A0284B">
            <w:pPr>
              <w:rPr>
                <w:sz w:val="20"/>
                <w:szCs w:val="20"/>
                <w:lang w:val="tr-TR"/>
              </w:rPr>
            </w:pPr>
            <w:r w:rsidRPr="00A0284B">
              <w:rPr>
                <w:sz w:val="20"/>
                <w:szCs w:val="20"/>
                <w:lang w:val="tr-TR"/>
              </w:rPr>
              <w:t>Görsel programlama editörü kurma ve ayarlarını yapma</w:t>
            </w:r>
          </w:p>
        </w:tc>
        <w:tc>
          <w:tcPr>
            <w:tcW w:w="150" w:type="dxa"/>
            <w:tcBorders>
              <w:top w:val="dotted" w:sz="4" w:space="0" w:color="auto"/>
              <w:left w:val="dotted" w:sz="4" w:space="0" w:color="auto"/>
              <w:bottom w:val="dotted" w:sz="4" w:space="0" w:color="auto"/>
              <w:right w:val="dotted" w:sz="4" w:space="0" w:color="auto"/>
            </w:tcBorders>
            <w:vAlign w:val="center"/>
          </w:tcPr>
          <w:p w14:paraId="1539137E"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9AD7415"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E4B2305"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38B450B"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0E482BF"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978CBBA" w14:textId="77777777" w:rsidR="00841FCF" w:rsidRDefault="00841FCF">
            <w:pPr>
              <w:jc w:val="center"/>
              <w:rPr>
                <w:sz w:val="18"/>
                <w:szCs w:val="18"/>
                <w:lang w:val="tr-TR"/>
              </w:rPr>
            </w:pPr>
          </w:p>
        </w:tc>
      </w:tr>
      <w:tr w:rsidR="00841FCF" w14:paraId="4E0E9705"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82259A8"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8D67E09" w14:textId="77777777" w:rsidR="00841FCF" w:rsidRDefault="00841FCF">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37AE10C9" w14:textId="77777777" w:rsidR="00841FCF" w:rsidRDefault="00841FCF">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2BC6CFFA" w14:textId="4E943C35" w:rsidR="00841FCF" w:rsidRDefault="00A0284B">
            <w:pPr>
              <w:rPr>
                <w:sz w:val="20"/>
                <w:szCs w:val="20"/>
                <w:lang w:val="tr-TR"/>
              </w:rPr>
            </w:pPr>
            <w:r w:rsidRPr="00A0284B">
              <w:rPr>
                <w:sz w:val="20"/>
                <w:szCs w:val="20"/>
                <w:lang w:val="tr-TR"/>
              </w:rPr>
              <w:t>Formlar ve özellikleri</w:t>
            </w:r>
          </w:p>
        </w:tc>
        <w:tc>
          <w:tcPr>
            <w:tcW w:w="150" w:type="dxa"/>
            <w:tcBorders>
              <w:top w:val="dotted" w:sz="4" w:space="0" w:color="auto"/>
              <w:left w:val="dotted" w:sz="4" w:space="0" w:color="auto"/>
              <w:bottom w:val="dotted" w:sz="4" w:space="0" w:color="auto"/>
              <w:right w:val="dotted" w:sz="4" w:space="0" w:color="auto"/>
            </w:tcBorders>
            <w:vAlign w:val="center"/>
          </w:tcPr>
          <w:p w14:paraId="05258550"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B77F93A"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4A0CB2A"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79EBA5C"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F604CCA"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C6EB47A" w14:textId="77777777" w:rsidR="00841FCF" w:rsidRDefault="00841FCF">
            <w:pPr>
              <w:jc w:val="center"/>
              <w:rPr>
                <w:sz w:val="18"/>
                <w:szCs w:val="18"/>
                <w:lang w:val="tr-TR"/>
              </w:rPr>
            </w:pPr>
          </w:p>
        </w:tc>
      </w:tr>
      <w:tr w:rsidR="00841FCF" w14:paraId="30656AD0"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0C46778"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9C23977" w14:textId="77777777" w:rsidR="00841FCF" w:rsidRDefault="00841FCF">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1B236007" w14:textId="77777777" w:rsidR="00841FCF" w:rsidRDefault="00841FCF">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37279F32" w14:textId="2A1F4A5C" w:rsidR="00841FCF" w:rsidRDefault="00A0284B">
            <w:pPr>
              <w:rPr>
                <w:sz w:val="20"/>
                <w:szCs w:val="20"/>
                <w:lang w:val="tr-TR"/>
              </w:rPr>
            </w:pPr>
            <w:r w:rsidRPr="00A0284B">
              <w:rPr>
                <w:sz w:val="20"/>
                <w:szCs w:val="20"/>
                <w:lang w:val="tr-TR"/>
              </w:rPr>
              <w:t>Standart nesneler</w:t>
            </w:r>
          </w:p>
        </w:tc>
        <w:tc>
          <w:tcPr>
            <w:tcW w:w="150" w:type="dxa"/>
            <w:tcBorders>
              <w:top w:val="dotted" w:sz="4" w:space="0" w:color="auto"/>
              <w:left w:val="dotted" w:sz="4" w:space="0" w:color="auto"/>
              <w:bottom w:val="dotted" w:sz="4" w:space="0" w:color="auto"/>
              <w:right w:val="dotted" w:sz="4" w:space="0" w:color="auto"/>
            </w:tcBorders>
            <w:vAlign w:val="center"/>
          </w:tcPr>
          <w:p w14:paraId="061312EA"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4C95501"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ACED177"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B46B4B8"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28FE5A9"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56A770A" w14:textId="77777777" w:rsidR="00841FCF" w:rsidRDefault="00841FCF">
            <w:pPr>
              <w:jc w:val="center"/>
              <w:rPr>
                <w:sz w:val="18"/>
                <w:szCs w:val="18"/>
                <w:lang w:val="tr-TR"/>
              </w:rPr>
            </w:pPr>
          </w:p>
        </w:tc>
      </w:tr>
      <w:tr w:rsidR="00841FCF" w14:paraId="6FD6D740"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DBF7F89"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68C79AB" w14:textId="77777777" w:rsidR="00841FCF" w:rsidRDefault="00841FCF">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0624793B" w14:textId="77777777" w:rsidR="00841FCF" w:rsidRDefault="00841FCF">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404B7352" w14:textId="29042221" w:rsidR="00841FCF" w:rsidRDefault="00A0284B">
            <w:pPr>
              <w:rPr>
                <w:sz w:val="20"/>
                <w:szCs w:val="20"/>
                <w:lang w:val="tr-TR"/>
              </w:rPr>
            </w:pPr>
            <w:r w:rsidRPr="00A0284B">
              <w:rPr>
                <w:sz w:val="20"/>
                <w:szCs w:val="20"/>
                <w:lang w:val="tr-TR"/>
              </w:rPr>
              <w:t>Giriş ve mesaj pencereleri</w:t>
            </w:r>
          </w:p>
        </w:tc>
        <w:tc>
          <w:tcPr>
            <w:tcW w:w="150" w:type="dxa"/>
            <w:tcBorders>
              <w:top w:val="dotted" w:sz="4" w:space="0" w:color="auto"/>
              <w:left w:val="dotted" w:sz="4" w:space="0" w:color="auto"/>
              <w:bottom w:val="dotted" w:sz="4" w:space="0" w:color="auto"/>
              <w:right w:val="dotted" w:sz="4" w:space="0" w:color="auto"/>
            </w:tcBorders>
            <w:vAlign w:val="center"/>
          </w:tcPr>
          <w:p w14:paraId="2993F50B"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C2C822F"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28B2116"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E8124ED"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B72936D"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58EBC34" w14:textId="77777777" w:rsidR="00841FCF" w:rsidRDefault="00841FCF">
            <w:pPr>
              <w:jc w:val="center"/>
              <w:rPr>
                <w:sz w:val="18"/>
                <w:szCs w:val="18"/>
                <w:lang w:val="tr-TR"/>
              </w:rPr>
            </w:pPr>
          </w:p>
        </w:tc>
      </w:tr>
      <w:tr w:rsidR="00841FCF" w14:paraId="03D66876"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00CB394"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251FC06" w14:textId="77777777" w:rsidR="00841FCF" w:rsidRDefault="00841FCF">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3E3E420E" w14:textId="77777777" w:rsidR="00841FCF" w:rsidRDefault="00841FCF">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7578DEB0" w14:textId="5A2C60B5" w:rsidR="00841FCF" w:rsidRDefault="00A0284B">
            <w:pPr>
              <w:rPr>
                <w:sz w:val="20"/>
                <w:szCs w:val="20"/>
                <w:lang w:val="tr-TR"/>
              </w:rPr>
            </w:pPr>
            <w:r w:rsidRPr="00A0284B">
              <w:rPr>
                <w:sz w:val="20"/>
                <w:szCs w:val="20"/>
                <w:lang w:val="tr-TR"/>
              </w:rPr>
              <w:t>Diyalog pencereleri</w:t>
            </w:r>
          </w:p>
        </w:tc>
        <w:tc>
          <w:tcPr>
            <w:tcW w:w="150" w:type="dxa"/>
            <w:tcBorders>
              <w:top w:val="dotted" w:sz="4" w:space="0" w:color="auto"/>
              <w:left w:val="dotted" w:sz="4" w:space="0" w:color="auto"/>
              <w:bottom w:val="dotted" w:sz="4" w:space="0" w:color="auto"/>
              <w:right w:val="dotted" w:sz="4" w:space="0" w:color="auto"/>
            </w:tcBorders>
            <w:vAlign w:val="center"/>
          </w:tcPr>
          <w:p w14:paraId="3903EA58"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641F4BA"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B567DB5"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0213F15"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67DB030"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EDD1E0A" w14:textId="77777777" w:rsidR="00841FCF" w:rsidRDefault="00841FCF">
            <w:pPr>
              <w:jc w:val="center"/>
              <w:rPr>
                <w:sz w:val="18"/>
                <w:szCs w:val="18"/>
                <w:lang w:val="tr-TR"/>
              </w:rPr>
            </w:pPr>
          </w:p>
        </w:tc>
      </w:tr>
      <w:tr w:rsidR="00841FCF" w14:paraId="24297D45"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3723009"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EA9B9CF" w14:textId="77777777" w:rsidR="00841FCF" w:rsidRDefault="00841FCF">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04A33A9" w14:textId="77777777" w:rsidR="00841FCF" w:rsidRDefault="00841FCF">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29AC9EBB" w14:textId="552CD3E1" w:rsidR="00841FCF" w:rsidRDefault="00A0284B">
            <w:pPr>
              <w:rPr>
                <w:sz w:val="20"/>
                <w:szCs w:val="20"/>
                <w:lang w:val="tr-TR"/>
              </w:rPr>
            </w:pPr>
            <w:r w:rsidRPr="00A0284B">
              <w:rPr>
                <w:sz w:val="20"/>
                <w:szCs w:val="20"/>
                <w:lang w:val="tr-TR"/>
              </w:rPr>
              <w:t>Gelişmiş nesneler</w:t>
            </w:r>
          </w:p>
        </w:tc>
        <w:tc>
          <w:tcPr>
            <w:tcW w:w="150" w:type="dxa"/>
            <w:tcBorders>
              <w:top w:val="dotted" w:sz="4" w:space="0" w:color="auto"/>
              <w:left w:val="dotted" w:sz="4" w:space="0" w:color="auto"/>
              <w:bottom w:val="dotted" w:sz="4" w:space="0" w:color="auto"/>
              <w:right w:val="dotted" w:sz="4" w:space="0" w:color="auto"/>
            </w:tcBorders>
            <w:vAlign w:val="center"/>
          </w:tcPr>
          <w:p w14:paraId="5E523895"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351A55E"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E41B694"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A0624C7"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BDDE67"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709F5DB" w14:textId="77777777" w:rsidR="00841FCF" w:rsidRDefault="00841FCF">
            <w:pPr>
              <w:jc w:val="center"/>
              <w:rPr>
                <w:sz w:val="18"/>
                <w:szCs w:val="18"/>
                <w:lang w:val="tr-TR"/>
              </w:rPr>
            </w:pPr>
          </w:p>
        </w:tc>
      </w:tr>
      <w:tr w:rsidR="00841FCF" w14:paraId="55722670"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6B78812"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9EC09BC" w14:textId="77777777" w:rsidR="00841FCF" w:rsidRDefault="00841FCF">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5F3E3A0D" w14:textId="77777777" w:rsidR="00841FCF" w:rsidRDefault="00841FCF">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7145ECDF" w14:textId="49FC5BB3" w:rsidR="00841FCF" w:rsidRDefault="00A0284B">
            <w:pPr>
              <w:rPr>
                <w:sz w:val="20"/>
                <w:szCs w:val="20"/>
                <w:lang w:val="tr-TR"/>
              </w:rPr>
            </w:pPr>
            <w:r w:rsidRPr="00A0284B">
              <w:rPr>
                <w:sz w:val="20"/>
                <w:szCs w:val="20"/>
                <w:lang w:val="tr-TR"/>
              </w:rPr>
              <w:t>Gelişmiş nesneler</w:t>
            </w:r>
          </w:p>
        </w:tc>
        <w:tc>
          <w:tcPr>
            <w:tcW w:w="150" w:type="dxa"/>
            <w:tcBorders>
              <w:top w:val="dotted" w:sz="4" w:space="0" w:color="auto"/>
              <w:left w:val="dotted" w:sz="4" w:space="0" w:color="auto"/>
              <w:bottom w:val="dotted" w:sz="4" w:space="0" w:color="auto"/>
              <w:right w:val="dotted" w:sz="4" w:space="0" w:color="auto"/>
            </w:tcBorders>
            <w:vAlign w:val="center"/>
          </w:tcPr>
          <w:p w14:paraId="229D1349"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F99D20"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90DCB03"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1320BA1"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7F4FBA6"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C66F92E" w14:textId="77777777" w:rsidR="00841FCF" w:rsidRDefault="00841FCF">
            <w:pPr>
              <w:jc w:val="center"/>
              <w:rPr>
                <w:sz w:val="18"/>
                <w:szCs w:val="18"/>
                <w:lang w:val="tr-TR"/>
              </w:rPr>
            </w:pPr>
          </w:p>
        </w:tc>
      </w:tr>
      <w:tr w:rsidR="00841FCF" w14:paraId="3A2A975C"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7397088"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19EBCB8" w14:textId="77777777" w:rsidR="00841FCF" w:rsidRDefault="00841FCF">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11BA91E0" w14:textId="77777777" w:rsidR="00841FCF" w:rsidRDefault="00841FCF">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3D7AE63D" w14:textId="47E079AE" w:rsidR="00841FCF" w:rsidRDefault="00A0284B">
            <w:pPr>
              <w:rPr>
                <w:sz w:val="20"/>
                <w:szCs w:val="20"/>
                <w:lang w:val="tr-TR"/>
              </w:rPr>
            </w:pPr>
            <w:r w:rsidRPr="00A0284B">
              <w:rPr>
                <w:sz w:val="20"/>
                <w:szCs w:val="20"/>
                <w:lang w:val="tr-TR"/>
              </w:rPr>
              <w:t>Operatörler</w:t>
            </w:r>
          </w:p>
        </w:tc>
        <w:tc>
          <w:tcPr>
            <w:tcW w:w="150" w:type="dxa"/>
            <w:tcBorders>
              <w:top w:val="dotted" w:sz="4" w:space="0" w:color="auto"/>
              <w:left w:val="dotted" w:sz="4" w:space="0" w:color="auto"/>
              <w:bottom w:val="dotted" w:sz="4" w:space="0" w:color="auto"/>
              <w:right w:val="dotted" w:sz="4" w:space="0" w:color="auto"/>
            </w:tcBorders>
            <w:vAlign w:val="center"/>
          </w:tcPr>
          <w:p w14:paraId="2EDF7DEA"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EEE45FC"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5FFB56E"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DE0117B"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80B7153"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A076E97" w14:textId="77777777" w:rsidR="00841FCF" w:rsidRDefault="00841FCF">
            <w:pPr>
              <w:jc w:val="center"/>
              <w:rPr>
                <w:sz w:val="18"/>
                <w:szCs w:val="18"/>
                <w:lang w:val="tr-TR"/>
              </w:rPr>
            </w:pPr>
          </w:p>
        </w:tc>
      </w:tr>
      <w:tr w:rsidR="00841FCF" w14:paraId="04F710D4"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EFD6B9B"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B15E237" w14:textId="77777777" w:rsidR="00841FCF" w:rsidRDefault="00841FCF">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019427B5" w14:textId="77777777" w:rsidR="00841FCF" w:rsidRDefault="00841FCF">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2BC4086C" w14:textId="39B91065" w:rsidR="00841FCF" w:rsidRDefault="00A0284B">
            <w:pPr>
              <w:rPr>
                <w:sz w:val="20"/>
                <w:szCs w:val="20"/>
                <w:lang w:val="tr-TR"/>
              </w:rPr>
            </w:pPr>
            <w:r w:rsidRPr="00A0284B">
              <w:rPr>
                <w:sz w:val="20"/>
                <w:szCs w:val="20"/>
                <w:lang w:val="tr-TR"/>
              </w:rPr>
              <w:t>Fonksiyonlar</w:t>
            </w:r>
          </w:p>
        </w:tc>
        <w:tc>
          <w:tcPr>
            <w:tcW w:w="150" w:type="dxa"/>
            <w:tcBorders>
              <w:top w:val="dotted" w:sz="4" w:space="0" w:color="auto"/>
              <w:left w:val="dotted" w:sz="4" w:space="0" w:color="auto"/>
              <w:bottom w:val="dotted" w:sz="4" w:space="0" w:color="auto"/>
              <w:right w:val="dotted" w:sz="4" w:space="0" w:color="auto"/>
            </w:tcBorders>
            <w:vAlign w:val="center"/>
          </w:tcPr>
          <w:p w14:paraId="1A83DD85"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FD604D4"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084227A"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82B823A"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82FD817"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E81CF35" w14:textId="77777777" w:rsidR="00841FCF" w:rsidRDefault="00841FCF">
            <w:pPr>
              <w:jc w:val="center"/>
              <w:rPr>
                <w:sz w:val="18"/>
                <w:szCs w:val="18"/>
                <w:lang w:val="tr-TR"/>
              </w:rPr>
            </w:pPr>
          </w:p>
        </w:tc>
      </w:tr>
      <w:tr w:rsidR="00841FCF" w14:paraId="33B76759"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54D5023"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2080E41" w14:textId="77777777" w:rsidR="00841FCF" w:rsidRDefault="00841FCF">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1A17AEA7" w14:textId="77777777" w:rsidR="00841FCF" w:rsidRDefault="00841FCF">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9940ABF" w14:textId="5C64542B" w:rsidR="00841FCF" w:rsidRDefault="00A0284B">
            <w:pPr>
              <w:rPr>
                <w:sz w:val="20"/>
                <w:szCs w:val="20"/>
                <w:lang w:val="tr-TR"/>
              </w:rPr>
            </w:pPr>
            <w:r w:rsidRPr="00A0284B">
              <w:rPr>
                <w:sz w:val="20"/>
                <w:szCs w:val="20"/>
                <w:lang w:val="tr-TR"/>
              </w:rPr>
              <w:t>Karar yapıları ve döngüler</w:t>
            </w:r>
          </w:p>
        </w:tc>
        <w:tc>
          <w:tcPr>
            <w:tcW w:w="150" w:type="dxa"/>
            <w:tcBorders>
              <w:top w:val="dotted" w:sz="4" w:space="0" w:color="auto"/>
              <w:left w:val="dotted" w:sz="4" w:space="0" w:color="auto"/>
              <w:bottom w:val="dotted" w:sz="4" w:space="0" w:color="auto"/>
              <w:right w:val="dotted" w:sz="4" w:space="0" w:color="auto"/>
            </w:tcBorders>
            <w:vAlign w:val="center"/>
          </w:tcPr>
          <w:p w14:paraId="5F6CFF33"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387421B"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7000C4F"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7E4E7F9"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3A41AEB"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9A96C95" w14:textId="77777777" w:rsidR="00841FCF" w:rsidRDefault="00841FCF">
            <w:pPr>
              <w:jc w:val="center"/>
              <w:rPr>
                <w:sz w:val="18"/>
                <w:szCs w:val="18"/>
                <w:lang w:val="tr-TR"/>
              </w:rPr>
            </w:pPr>
          </w:p>
        </w:tc>
      </w:tr>
      <w:tr w:rsidR="00841FCF" w14:paraId="6B602E16"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E04854B"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E7A5E6C" w14:textId="77777777" w:rsidR="00841FCF" w:rsidRDefault="00841FCF">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27851659" w14:textId="77777777" w:rsidR="00841FCF" w:rsidRDefault="00841FCF">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37B72841" w14:textId="6CD222F2" w:rsidR="00841FCF" w:rsidRDefault="00A0284B">
            <w:pPr>
              <w:rPr>
                <w:spacing w:val="8"/>
                <w:sz w:val="20"/>
                <w:szCs w:val="20"/>
                <w:lang w:val="tr-TR"/>
              </w:rPr>
            </w:pPr>
            <w:r w:rsidRPr="00A0284B">
              <w:rPr>
                <w:spacing w:val="8"/>
                <w:sz w:val="20"/>
                <w:szCs w:val="20"/>
                <w:lang w:val="tr-TR"/>
              </w:rPr>
              <w:t>Karar yapıları ve döngüler</w:t>
            </w:r>
          </w:p>
        </w:tc>
        <w:tc>
          <w:tcPr>
            <w:tcW w:w="150" w:type="dxa"/>
            <w:tcBorders>
              <w:top w:val="dotted" w:sz="4" w:space="0" w:color="auto"/>
              <w:left w:val="dotted" w:sz="4" w:space="0" w:color="auto"/>
              <w:bottom w:val="dotted" w:sz="4" w:space="0" w:color="auto"/>
              <w:right w:val="dotted" w:sz="4" w:space="0" w:color="auto"/>
            </w:tcBorders>
            <w:vAlign w:val="center"/>
          </w:tcPr>
          <w:p w14:paraId="089009E0"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8D79C10"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28AC271"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0523E78"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E335E22"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3AEFE58" w14:textId="77777777" w:rsidR="00841FCF" w:rsidRDefault="00841FCF">
            <w:pPr>
              <w:jc w:val="center"/>
              <w:rPr>
                <w:sz w:val="18"/>
                <w:szCs w:val="18"/>
                <w:lang w:val="tr-TR"/>
              </w:rPr>
            </w:pPr>
          </w:p>
        </w:tc>
      </w:tr>
      <w:tr w:rsidR="00841FCF" w14:paraId="75E9B257"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3D50411"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E09E699" w14:textId="77777777" w:rsidR="00841FCF" w:rsidRDefault="00841FCF">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5CE08766" w14:textId="77777777" w:rsidR="00841FCF" w:rsidRDefault="00841FCF">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2CB72BCC" w14:textId="38E17EA2" w:rsidR="00841FCF" w:rsidRDefault="00A0284B">
            <w:pPr>
              <w:rPr>
                <w:spacing w:val="8"/>
                <w:sz w:val="20"/>
                <w:szCs w:val="20"/>
                <w:lang w:val="tr-TR"/>
              </w:rPr>
            </w:pPr>
            <w:r w:rsidRPr="00A0284B">
              <w:rPr>
                <w:spacing w:val="8"/>
                <w:sz w:val="20"/>
                <w:szCs w:val="20"/>
                <w:lang w:val="tr-TR"/>
              </w:rPr>
              <w:t>Diziler</w:t>
            </w:r>
          </w:p>
        </w:tc>
        <w:tc>
          <w:tcPr>
            <w:tcW w:w="150" w:type="dxa"/>
            <w:tcBorders>
              <w:top w:val="dotted" w:sz="4" w:space="0" w:color="auto"/>
              <w:left w:val="dotted" w:sz="4" w:space="0" w:color="auto"/>
              <w:bottom w:val="dotted" w:sz="4" w:space="0" w:color="auto"/>
              <w:right w:val="dotted" w:sz="4" w:space="0" w:color="auto"/>
            </w:tcBorders>
            <w:vAlign w:val="center"/>
          </w:tcPr>
          <w:p w14:paraId="0A17FF7D"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5B111BC"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5024366"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2E05B53"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41C4CA1"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CB48F49" w14:textId="77777777" w:rsidR="00841FCF" w:rsidRDefault="00841FCF">
            <w:pPr>
              <w:jc w:val="center"/>
              <w:rPr>
                <w:sz w:val="18"/>
                <w:szCs w:val="18"/>
                <w:lang w:val="tr-TR"/>
              </w:rPr>
            </w:pPr>
          </w:p>
        </w:tc>
      </w:tr>
      <w:tr w:rsidR="00841FCF" w14:paraId="6A14A07B"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16BB71B"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C5C5842" w14:textId="77777777" w:rsidR="00841FCF" w:rsidRDefault="00841FCF">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3DB2A076" w14:textId="77777777" w:rsidR="00841FCF" w:rsidRDefault="00841FCF">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08C2A976" w14:textId="0B44998A" w:rsidR="00841FCF" w:rsidRDefault="00A0284B">
            <w:pPr>
              <w:autoSpaceDE w:val="0"/>
              <w:autoSpaceDN w:val="0"/>
              <w:adjustRightInd w:val="0"/>
              <w:rPr>
                <w:sz w:val="20"/>
                <w:szCs w:val="20"/>
                <w:lang w:val="tr-TR"/>
              </w:rPr>
            </w:pPr>
            <w:r w:rsidRPr="00A0284B">
              <w:rPr>
                <w:sz w:val="20"/>
                <w:szCs w:val="20"/>
                <w:lang w:val="tr-TR"/>
              </w:rPr>
              <w:t>Grafik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2EEBB822"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403C6E5"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FF2112A"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4894728"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17BADA2"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0C11377" w14:textId="77777777" w:rsidR="00841FCF" w:rsidRDefault="00841FCF">
            <w:pPr>
              <w:jc w:val="center"/>
              <w:rPr>
                <w:sz w:val="18"/>
                <w:szCs w:val="18"/>
                <w:lang w:val="tr-TR"/>
              </w:rPr>
            </w:pPr>
          </w:p>
        </w:tc>
      </w:tr>
      <w:tr w:rsidR="00841FCF" w14:paraId="0308A10E" w14:textId="77777777" w:rsidTr="00841FC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45D903C"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47329D0" w14:textId="77777777" w:rsidR="00841FCF" w:rsidRDefault="00841FCF">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5117C623" w14:textId="77777777" w:rsidR="00841FCF" w:rsidRDefault="00841FCF">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181901B0" w14:textId="57419B58" w:rsidR="00841FCF" w:rsidRDefault="00A0284B">
            <w:pPr>
              <w:rPr>
                <w:sz w:val="20"/>
                <w:szCs w:val="20"/>
                <w:lang w:val="tr-TR"/>
              </w:rPr>
            </w:pPr>
            <w:r w:rsidRPr="00A0284B">
              <w:rPr>
                <w:sz w:val="20"/>
                <w:szCs w:val="20"/>
                <w:lang w:val="tr-TR"/>
              </w:rPr>
              <w:t>Raporlama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12626FAB" w14:textId="77777777" w:rsidR="00841FCF" w:rsidRDefault="00841FC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562A579" w14:textId="77777777" w:rsidR="00841FCF" w:rsidRDefault="00841FC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472EF32" w14:textId="77777777" w:rsidR="00841FCF" w:rsidRDefault="00841FC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84F1BA5" w14:textId="77777777" w:rsidR="00841FCF" w:rsidRDefault="00841FC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DE4518C" w14:textId="77777777" w:rsidR="00841FCF" w:rsidRDefault="00841FC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B194213" w14:textId="77777777" w:rsidR="00841FCF" w:rsidRDefault="00841FCF">
            <w:pPr>
              <w:jc w:val="center"/>
              <w:rPr>
                <w:sz w:val="18"/>
                <w:szCs w:val="18"/>
                <w:lang w:val="tr-TR"/>
              </w:rPr>
            </w:pPr>
          </w:p>
        </w:tc>
      </w:tr>
      <w:tr w:rsidR="00841FCF" w14:paraId="38EC8C24" w14:textId="77777777" w:rsidTr="00841FCF">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7D175ADE" w14:textId="77777777" w:rsidR="00841FCF" w:rsidRDefault="00841FCF">
            <w:pPr>
              <w:rPr>
                <w:b/>
                <w:color w:val="1F497D"/>
                <w:sz w:val="20"/>
                <w:szCs w:val="20"/>
                <w:lang w:val="tr-TR"/>
              </w:rPr>
            </w:pPr>
            <w:r>
              <w:rPr>
                <w:b/>
                <w:color w:val="1F497D"/>
                <w:sz w:val="20"/>
                <w:szCs w:val="20"/>
                <w:lang w:val="tr-TR"/>
              </w:rPr>
              <w:t xml:space="preserve">Öğrenim Değerlendirme Metotları, </w:t>
            </w:r>
          </w:p>
          <w:p w14:paraId="0405ED1E" w14:textId="77777777" w:rsidR="00841FCF" w:rsidRDefault="00841FCF">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726642AE" w14:textId="77777777" w:rsidR="00841FCF" w:rsidRDefault="00841FCF">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5819028C" w14:textId="77777777" w:rsidR="00841FCF" w:rsidRDefault="00841FCF">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5283A015" w14:textId="77777777" w:rsidR="00841FCF" w:rsidRDefault="00841FCF">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1EA11CB3" w14:textId="77777777" w:rsidR="00841FCF" w:rsidRDefault="00841FCF">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25D6B50D" w14:textId="77777777" w:rsidR="00841FCF" w:rsidRDefault="00841FCF">
            <w:pPr>
              <w:rPr>
                <w:b/>
                <w:color w:val="1F497D"/>
                <w:sz w:val="20"/>
                <w:szCs w:val="20"/>
                <w:lang w:val="tr-TR"/>
              </w:rPr>
            </w:pPr>
            <w:r>
              <w:rPr>
                <w:b/>
                <w:color w:val="1F497D"/>
                <w:sz w:val="20"/>
                <w:szCs w:val="20"/>
                <w:lang w:val="tr-TR"/>
              </w:rPr>
              <w:t>Telafi Kuralı</w:t>
            </w:r>
          </w:p>
        </w:tc>
      </w:tr>
      <w:tr w:rsidR="00841FCF" w14:paraId="3C701EC6"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5C90171"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B492703" w14:textId="77777777" w:rsidR="00841FCF" w:rsidRDefault="00841FCF">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706A8B8F"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278D553"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09CAC0B" w14:textId="77777777" w:rsidR="00841FCF" w:rsidRDefault="00841FC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580E223" w14:textId="77777777" w:rsidR="00841FCF" w:rsidRDefault="00841FCF">
            <w:pPr>
              <w:rPr>
                <w:sz w:val="20"/>
                <w:szCs w:val="20"/>
                <w:lang w:val="tr-TR"/>
              </w:rPr>
            </w:pPr>
          </w:p>
        </w:tc>
      </w:tr>
      <w:tr w:rsidR="00841FCF" w14:paraId="0B93D16F"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596567"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493E13B" w14:textId="77777777" w:rsidR="00841FCF" w:rsidRDefault="00841FCF">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183472D9"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F269D37"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76A0B2A" w14:textId="77777777" w:rsidR="00841FCF" w:rsidRDefault="00841FC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A3B2F56" w14:textId="77777777" w:rsidR="00841FCF" w:rsidRDefault="00841FCF">
            <w:pPr>
              <w:rPr>
                <w:sz w:val="20"/>
                <w:szCs w:val="20"/>
                <w:lang w:val="tr-TR"/>
              </w:rPr>
            </w:pPr>
          </w:p>
        </w:tc>
      </w:tr>
      <w:tr w:rsidR="00841FCF" w14:paraId="1F79833A"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0D644F9"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20E064" w14:textId="77777777" w:rsidR="00841FCF" w:rsidRDefault="00841FCF">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434D57A9"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928C7A3"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C7F7880" w14:textId="77777777" w:rsidR="00841FCF" w:rsidRDefault="00841FC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13EC0DC" w14:textId="77777777" w:rsidR="00841FCF" w:rsidRDefault="00841FCF">
            <w:pPr>
              <w:rPr>
                <w:sz w:val="20"/>
                <w:szCs w:val="20"/>
                <w:lang w:val="tr-TR"/>
              </w:rPr>
            </w:pPr>
          </w:p>
        </w:tc>
      </w:tr>
      <w:tr w:rsidR="00841FCF" w14:paraId="2D834465"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3AC109B"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05B731" w14:textId="77777777" w:rsidR="00841FCF" w:rsidRDefault="00841FCF">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3551A513"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8368E51"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FFE66AE" w14:textId="77777777" w:rsidR="00841FCF" w:rsidRDefault="00841FC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DB61653" w14:textId="77777777" w:rsidR="00841FCF" w:rsidRDefault="00841FCF">
            <w:pPr>
              <w:rPr>
                <w:sz w:val="20"/>
                <w:szCs w:val="20"/>
                <w:lang w:val="tr-TR"/>
              </w:rPr>
            </w:pPr>
          </w:p>
        </w:tc>
      </w:tr>
      <w:tr w:rsidR="00841FCF" w14:paraId="32FC0AEF"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FE3B328"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D5CBE8C" w14:textId="77777777" w:rsidR="00841FCF" w:rsidRDefault="00841FCF">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6A0709D3"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B10E55B"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23B97A5" w14:textId="77777777" w:rsidR="00841FCF" w:rsidRDefault="00841FC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33568A4" w14:textId="77777777" w:rsidR="00841FCF" w:rsidRDefault="00841FCF">
            <w:pPr>
              <w:rPr>
                <w:sz w:val="20"/>
                <w:szCs w:val="20"/>
                <w:lang w:val="tr-TR"/>
              </w:rPr>
            </w:pPr>
          </w:p>
        </w:tc>
      </w:tr>
      <w:tr w:rsidR="00841FCF" w14:paraId="4886D110"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A3C44E0"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2B0BE2" w14:textId="77777777" w:rsidR="00841FCF" w:rsidRDefault="00841FCF">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1F73B405" w14:textId="77777777" w:rsidR="00841FCF" w:rsidRDefault="00841FC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4CDF244"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BD3FB5C" w14:textId="77777777" w:rsidR="00841FCF" w:rsidRDefault="00841FC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E5EDE66" w14:textId="77777777" w:rsidR="00841FCF" w:rsidRDefault="00841FCF">
            <w:pPr>
              <w:rPr>
                <w:sz w:val="20"/>
                <w:szCs w:val="20"/>
                <w:lang w:val="tr-TR"/>
              </w:rPr>
            </w:pPr>
          </w:p>
        </w:tc>
      </w:tr>
      <w:tr w:rsidR="00841FCF" w14:paraId="076E826C"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70F1CC4"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9CF6FC2" w14:textId="77777777" w:rsidR="00841FCF" w:rsidRDefault="00841FCF">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45FF3653" w14:textId="77777777" w:rsidR="00841FCF" w:rsidRDefault="00841FC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AD3E79D" w14:textId="77777777" w:rsidR="00841FCF" w:rsidRDefault="00841FC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E696D97" w14:textId="77777777" w:rsidR="00841FCF" w:rsidRDefault="00841FC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D9E27EE" w14:textId="77777777" w:rsidR="00841FCF" w:rsidRDefault="00841FCF">
            <w:pPr>
              <w:rPr>
                <w:sz w:val="20"/>
                <w:szCs w:val="20"/>
                <w:lang w:val="tr-TR"/>
              </w:rPr>
            </w:pPr>
          </w:p>
        </w:tc>
      </w:tr>
      <w:tr w:rsidR="00841FCF" w14:paraId="77EFC2A4"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58E1C1D"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7D944D3" w14:textId="77777777" w:rsidR="00841FCF" w:rsidRDefault="00841FCF">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53226A5" w14:textId="77777777" w:rsidR="00841FCF" w:rsidRDefault="00841FC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0017989" w14:textId="77777777" w:rsidR="00841FCF" w:rsidRDefault="00841FCF">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3A03E55" w14:textId="77777777" w:rsidR="00841FCF" w:rsidRDefault="00841FCF">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5841A3F" w14:textId="77777777" w:rsidR="00841FCF" w:rsidRDefault="00841FCF">
            <w:pPr>
              <w:rPr>
                <w:sz w:val="18"/>
                <w:szCs w:val="18"/>
                <w:lang w:val="tr-TR"/>
              </w:rPr>
            </w:pPr>
          </w:p>
        </w:tc>
      </w:tr>
      <w:tr w:rsidR="00841FCF" w14:paraId="4514AE7F"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40B1307" w14:textId="77777777" w:rsidR="00841FCF" w:rsidRDefault="00841FC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7E5BA59" w14:textId="77777777" w:rsidR="00841FCF" w:rsidRDefault="00841FCF">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432ADB1F" w14:textId="77777777" w:rsidR="00841FCF" w:rsidRDefault="00841FC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E251897" w14:textId="77777777" w:rsidR="00841FCF" w:rsidRDefault="00841FCF">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02D3B03" w14:textId="77777777" w:rsidR="00841FCF" w:rsidRDefault="00841FCF">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23DB9FA" w14:textId="77777777" w:rsidR="00841FCF" w:rsidRDefault="00841FCF">
            <w:pPr>
              <w:rPr>
                <w:sz w:val="18"/>
                <w:szCs w:val="18"/>
                <w:lang w:val="tr-TR"/>
              </w:rPr>
            </w:pPr>
          </w:p>
        </w:tc>
      </w:tr>
      <w:tr w:rsidR="00841FCF" w14:paraId="45E6ECC6" w14:textId="77777777" w:rsidTr="00841FC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5770F95" w14:textId="77777777" w:rsidR="00841FCF" w:rsidRDefault="00841FCF">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039DB1FB" w14:textId="77777777" w:rsidR="00841FCF" w:rsidRDefault="00841FCF">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53C19E68" w14:textId="77777777" w:rsidR="00841FCF" w:rsidRDefault="00841FCF">
            <w:pPr>
              <w:rPr>
                <w:b/>
                <w:sz w:val="20"/>
                <w:szCs w:val="20"/>
                <w:lang w:val="tr-TR"/>
              </w:rPr>
            </w:pPr>
            <w:r>
              <w:rPr>
                <w:b/>
                <w:color w:val="1F497D"/>
                <w:sz w:val="20"/>
                <w:szCs w:val="20"/>
                <w:lang w:val="tr-TR"/>
              </w:rPr>
              <w:t>100%</w:t>
            </w:r>
          </w:p>
        </w:tc>
      </w:tr>
      <w:tr w:rsidR="00841FCF" w14:paraId="0BBD6E5D" w14:textId="77777777" w:rsidTr="00841FC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7163E79" w14:textId="77777777" w:rsidR="00841FCF" w:rsidRDefault="00841FCF">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B6779EE" w14:textId="77777777" w:rsidR="00841FCF" w:rsidRDefault="00841FCF">
            <w:pPr>
              <w:jc w:val="both"/>
              <w:rPr>
                <w:sz w:val="20"/>
                <w:szCs w:val="20"/>
                <w:lang w:val="tr-TR"/>
              </w:rPr>
            </w:pPr>
            <w:r>
              <w:rPr>
                <w:sz w:val="20"/>
                <w:szCs w:val="20"/>
                <w:lang w:val="tr-TR"/>
              </w:rPr>
              <w:t xml:space="preserve">Öğrenciler öğrenim çıktılarını </w:t>
            </w:r>
            <w:proofErr w:type="gramStart"/>
            <w:r>
              <w:rPr>
                <w:sz w:val="20"/>
                <w:szCs w:val="20"/>
                <w:lang w:val="tr-TR"/>
              </w:rPr>
              <w:t>……</w:t>
            </w:r>
            <w:proofErr w:type="gramEnd"/>
            <w:r>
              <w:rPr>
                <w:sz w:val="20"/>
                <w:szCs w:val="20"/>
                <w:lang w:val="tr-TR"/>
              </w:rPr>
              <w:t xml:space="preserve"> </w:t>
            </w:r>
            <w:proofErr w:type="gramStart"/>
            <w:r>
              <w:rPr>
                <w:sz w:val="20"/>
                <w:szCs w:val="20"/>
                <w:lang w:val="tr-TR"/>
              </w:rPr>
              <w:t>ile</w:t>
            </w:r>
            <w:proofErr w:type="gramEnd"/>
            <w:r>
              <w:rPr>
                <w:sz w:val="20"/>
                <w:szCs w:val="20"/>
                <w:lang w:val="tr-TR"/>
              </w:rPr>
              <w:t xml:space="preserve"> göstereceklerdir.</w:t>
            </w:r>
          </w:p>
        </w:tc>
      </w:tr>
      <w:tr w:rsidR="00841FCF" w14:paraId="4C960493" w14:textId="77777777" w:rsidTr="00841FC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7D3FA386" w14:textId="77777777" w:rsidR="00841FCF" w:rsidRDefault="00841FCF">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D713F4C" w14:textId="77777777" w:rsidR="00841FCF" w:rsidRDefault="00841FCF">
            <w:pPr>
              <w:jc w:val="both"/>
              <w:rPr>
                <w:sz w:val="20"/>
                <w:szCs w:val="20"/>
                <w:lang w:val="tr-TR"/>
              </w:rPr>
            </w:pPr>
            <w:r>
              <w:rPr>
                <w:sz w:val="20"/>
                <w:szCs w:val="20"/>
                <w:lang w:val="tr-TR"/>
              </w:rPr>
              <w:t xml:space="preserve">Harf notu belirleme metodu temeli ders izlencesinde belirtilmekte olup giriş dersinde açıklanmaktadır ve bölümün önceden internet sayfası üzerinden duyurduğu not sistemi </w:t>
            </w:r>
            <w:proofErr w:type="gramStart"/>
            <w:r>
              <w:rPr>
                <w:sz w:val="20"/>
                <w:szCs w:val="20"/>
                <w:lang w:val="tr-TR"/>
              </w:rPr>
              <w:t>kriterleri</w:t>
            </w:r>
            <w:proofErr w:type="gramEnd"/>
            <w:r>
              <w:rPr>
                <w:sz w:val="20"/>
                <w:szCs w:val="20"/>
                <w:lang w:val="tr-TR"/>
              </w:rPr>
              <w:t xml:space="preserve"> ile uyumludur.</w:t>
            </w:r>
          </w:p>
        </w:tc>
      </w:tr>
      <w:tr w:rsidR="00841FCF" w14:paraId="467449F7" w14:textId="77777777" w:rsidTr="00841FCF">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23A5D8F" w14:textId="77777777" w:rsidR="00841FCF" w:rsidRDefault="00841FCF">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04240ED8" w14:textId="77777777" w:rsidR="00841FCF" w:rsidRDefault="00841FCF">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765A2A6A" w14:textId="77777777" w:rsidR="00841FCF" w:rsidRDefault="00841FCF">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7C1A1C51" w14:textId="77777777" w:rsidR="00841FCF" w:rsidRDefault="00841FCF">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10BD3A5A" w14:textId="77777777" w:rsidR="00841FCF" w:rsidRDefault="00841FCF">
            <w:pPr>
              <w:jc w:val="center"/>
              <w:rPr>
                <w:b/>
                <w:color w:val="1F497D"/>
                <w:sz w:val="20"/>
                <w:szCs w:val="20"/>
                <w:lang w:val="tr-TR"/>
              </w:rPr>
            </w:pPr>
            <w:r>
              <w:rPr>
                <w:b/>
                <w:color w:val="1F497D"/>
                <w:sz w:val="20"/>
                <w:szCs w:val="20"/>
                <w:lang w:val="tr-TR"/>
              </w:rPr>
              <w:t>Saat</w:t>
            </w:r>
          </w:p>
        </w:tc>
      </w:tr>
      <w:tr w:rsidR="00841FCF" w14:paraId="7B697B9E"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6465634" w14:textId="77777777" w:rsidR="00841FCF" w:rsidRDefault="00841FCF">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366020E" w14:textId="77777777" w:rsidR="00841FCF" w:rsidRDefault="00841FCF">
            <w:pPr>
              <w:jc w:val="center"/>
              <w:rPr>
                <w:sz w:val="20"/>
                <w:szCs w:val="20"/>
                <w:lang w:val="tr-TR"/>
              </w:rPr>
            </w:pPr>
            <w:r>
              <w:rPr>
                <w:b/>
                <w:color w:val="1F497D"/>
                <w:sz w:val="20"/>
                <w:szCs w:val="20"/>
                <w:lang w:val="tr-TR"/>
              </w:rPr>
              <w:t>Öğretim elemanı tarafından uygulanan süre</w:t>
            </w:r>
          </w:p>
        </w:tc>
      </w:tr>
      <w:tr w:rsidR="00841FCF" w14:paraId="4A004969"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8B866DE"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54F1FE6" w14:textId="77777777" w:rsidR="00841FCF" w:rsidRDefault="00841FCF">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77879ECE" w14:textId="77777777" w:rsidR="00841FCF" w:rsidRDefault="00841FCF">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28E4468A"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872DFCB" w14:textId="28A4D579" w:rsidR="00841FCF" w:rsidRDefault="001A773F">
            <w:pPr>
              <w:jc w:val="center"/>
              <w:rPr>
                <w:color w:val="000000"/>
                <w:sz w:val="20"/>
                <w:szCs w:val="20"/>
                <w:lang w:val="tr-TR"/>
              </w:rPr>
            </w:pPr>
            <w:r>
              <w:rPr>
                <w:color w:val="000000"/>
                <w:sz w:val="20"/>
                <w:szCs w:val="20"/>
                <w:lang w:val="tr-TR"/>
              </w:rPr>
              <w:t>42</w:t>
            </w:r>
          </w:p>
        </w:tc>
      </w:tr>
      <w:tr w:rsidR="00841FCF" w14:paraId="16ECB5F3"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80D12BF"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894D571" w14:textId="77777777" w:rsidR="00841FCF" w:rsidRDefault="00841FCF">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00CD48C4" w14:textId="77777777" w:rsidR="00841FCF" w:rsidRDefault="00841FCF">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5E6D2C4B" w14:textId="77777777" w:rsidR="00841FCF" w:rsidRDefault="00841FCF">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D490FB8" w14:textId="77777777" w:rsidR="00841FCF" w:rsidRDefault="00841FCF">
            <w:pPr>
              <w:jc w:val="center"/>
              <w:rPr>
                <w:sz w:val="20"/>
                <w:szCs w:val="20"/>
                <w:lang w:val="tr-TR"/>
              </w:rPr>
            </w:pPr>
          </w:p>
        </w:tc>
      </w:tr>
      <w:tr w:rsidR="00841FCF" w14:paraId="3C77FA61"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20CF649"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650FB2E" w14:textId="77777777" w:rsidR="00841FCF" w:rsidRDefault="00841FCF">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BC0D114" w14:textId="77777777" w:rsidR="00841FCF" w:rsidRDefault="00841FCF">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6F21BD09" w14:textId="77777777" w:rsidR="00841FCF" w:rsidRDefault="00841FC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C5DFB20" w14:textId="77777777" w:rsidR="00841FCF" w:rsidRDefault="00841FCF">
            <w:pPr>
              <w:jc w:val="center"/>
              <w:rPr>
                <w:sz w:val="20"/>
                <w:szCs w:val="20"/>
                <w:lang w:val="tr-TR"/>
              </w:rPr>
            </w:pPr>
          </w:p>
        </w:tc>
      </w:tr>
      <w:tr w:rsidR="00841FCF" w14:paraId="356488EE"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1CD2989"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6BF65DB" w14:textId="77777777" w:rsidR="00841FCF" w:rsidRDefault="00841FCF">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47B34A6A" w14:textId="77777777" w:rsidR="00841FCF" w:rsidRDefault="00841FCF">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443AA5C4" w14:textId="77777777" w:rsidR="00841FCF" w:rsidRDefault="00841FC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8F62134" w14:textId="77777777" w:rsidR="00841FCF" w:rsidRDefault="00841FCF">
            <w:pPr>
              <w:jc w:val="center"/>
              <w:rPr>
                <w:sz w:val="20"/>
                <w:szCs w:val="20"/>
                <w:lang w:val="tr-TR"/>
              </w:rPr>
            </w:pPr>
          </w:p>
        </w:tc>
      </w:tr>
      <w:tr w:rsidR="00841FCF" w14:paraId="12F9F0CA"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CE5DF69"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9B8ADE3" w14:textId="77777777" w:rsidR="00841FCF" w:rsidRDefault="00841FCF">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4CF3C949" w14:textId="77777777" w:rsidR="00841FCF" w:rsidRDefault="00841FCF">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3F7DDDF8" w14:textId="77777777" w:rsidR="00841FCF" w:rsidRDefault="00841FC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AB954E0" w14:textId="10869BE2" w:rsidR="00841FCF" w:rsidRDefault="001A773F">
            <w:pPr>
              <w:jc w:val="center"/>
              <w:rPr>
                <w:sz w:val="20"/>
                <w:szCs w:val="20"/>
                <w:lang w:val="tr-TR"/>
              </w:rPr>
            </w:pPr>
            <w:r>
              <w:rPr>
                <w:sz w:val="20"/>
                <w:szCs w:val="20"/>
                <w:lang w:val="tr-TR"/>
              </w:rPr>
              <w:t>28</w:t>
            </w:r>
          </w:p>
        </w:tc>
      </w:tr>
      <w:tr w:rsidR="00841FCF" w14:paraId="4CDED7DC"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9973FF0"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A7CA9C3" w14:textId="77777777" w:rsidR="00841FCF" w:rsidRDefault="00841FCF">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7B8973EE" w14:textId="77777777" w:rsidR="00841FCF" w:rsidRDefault="00841FCF">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63316659" w14:textId="77777777" w:rsidR="00841FCF" w:rsidRDefault="00841FC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9304BF4" w14:textId="77777777" w:rsidR="00841FCF" w:rsidRDefault="00841FCF">
            <w:pPr>
              <w:jc w:val="center"/>
              <w:rPr>
                <w:sz w:val="20"/>
                <w:szCs w:val="20"/>
                <w:lang w:val="tr-TR"/>
              </w:rPr>
            </w:pPr>
          </w:p>
        </w:tc>
      </w:tr>
      <w:tr w:rsidR="00841FCF" w14:paraId="1562644D"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C0BF575" w14:textId="77777777" w:rsidR="00841FCF" w:rsidRDefault="00841FCF">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11D43783" w14:textId="77777777" w:rsidR="00841FCF" w:rsidRDefault="00841FCF">
            <w:pPr>
              <w:jc w:val="center"/>
              <w:rPr>
                <w:b/>
                <w:i/>
                <w:color w:val="1F497D"/>
                <w:sz w:val="20"/>
                <w:szCs w:val="20"/>
                <w:lang w:val="tr-TR"/>
              </w:rPr>
            </w:pPr>
            <w:r>
              <w:rPr>
                <w:b/>
                <w:color w:val="1F497D"/>
                <w:sz w:val="20"/>
                <w:szCs w:val="20"/>
                <w:lang w:val="tr-TR"/>
              </w:rPr>
              <w:t>Öğrencinin ayırması beklenen tahmini süre</w:t>
            </w:r>
          </w:p>
        </w:tc>
      </w:tr>
      <w:tr w:rsidR="00841FCF" w14:paraId="1B7EA3D1"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AAE8AED"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514A5B4" w14:textId="77777777" w:rsidR="00841FCF" w:rsidRDefault="00841FCF">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5425AAC1" w14:textId="77777777" w:rsidR="00841FCF" w:rsidRDefault="00841FCF">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44148914"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2DB8B5F" w14:textId="77777777" w:rsidR="00841FCF" w:rsidRDefault="00841FCF">
            <w:pPr>
              <w:jc w:val="center"/>
              <w:rPr>
                <w:color w:val="000000"/>
                <w:sz w:val="20"/>
                <w:szCs w:val="20"/>
                <w:lang w:val="tr-TR"/>
              </w:rPr>
            </w:pPr>
          </w:p>
        </w:tc>
      </w:tr>
      <w:tr w:rsidR="00841FCF" w14:paraId="4EEF9BD8"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45F3668"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3B71770" w14:textId="77777777" w:rsidR="00841FCF" w:rsidRDefault="00841FCF">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120AED7F" w14:textId="77777777" w:rsidR="00841FCF" w:rsidRDefault="00841FCF">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845D164"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97EC245" w14:textId="77777777" w:rsidR="00841FCF" w:rsidRDefault="00841FCF">
            <w:pPr>
              <w:jc w:val="center"/>
              <w:rPr>
                <w:color w:val="000000"/>
                <w:sz w:val="20"/>
                <w:szCs w:val="20"/>
                <w:lang w:val="tr-TR"/>
              </w:rPr>
            </w:pPr>
          </w:p>
        </w:tc>
      </w:tr>
      <w:tr w:rsidR="00841FCF" w14:paraId="235459DC"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93A91F2"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6FDE102" w14:textId="77777777" w:rsidR="00841FCF" w:rsidRDefault="00841FCF">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44ADD960" w14:textId="77777777" w:rsidR="00841FCF" w:rsidRDefault="00841FCF">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5C7914EF"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C250598" w14:textId="67419670" w:rsidR="00841FCF" w:rsidRDefault="001A773F">
            <w:pPr>
              <w:jc w:val="center"/>
              <w:rPr>
                <w:color w:val="000000"/>
                <w:sz w:val="20"/>
                <w:szCs w:val="20"/>
                <w:lang w:val="tr-TR"/>
              </w:rPr>
            </w:pPr>
            <w:r>
              <w:rPr>
                <w:color w:val="000000"/>
                <w:sz w:val="20"/>
                <w:szCs w:val="20"/>
                <w:lang w:val="tr-TR"/>
              </w:rPr>
              <w:t>14</w:t>
            </w:r>
          </w:p>
        </w:tc>
      </w:tr>
      <w:tr w:rsidR="00841FCF" w14:paraId="2CF38A3A"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60804E4" w14:textId="77777777" w:rsidR="00841FCF" w:rsidRDefault="00841FC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CB092F8" w14:textId="77777777" w:rsidR="00841FCF" w:rsidRDefault="00841FCF">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0D02FC8E" w14:textId="77777777" w:rsidR="00841FCF" w:rsidRDefault="00841FCF">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469F7980"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F04F9E4" w14:textId="488E8EC4" w:rsidR="00841FCF" w:rsidRDefault="001A773F">
            <w:pPr>
              <w:jc w:val="center"/>
              <w:rPr>
                <w:sz w:val="20"/>
                <w:szCs w:val="20"/>
                <w:lang w:val="tr-TR"/>
              </w:rPr>
            </w:pPr>
            <w:r>
              <w:rPr>
                <w:sz w:val="20"/>
                <w:szCs w:val="20"/>
                <w:lang w:val="tr-TR"/>
              </w:rPr>
              <w:t>14</w:t>
            </w:r>
          </w:p>
        </w:tc>
      </w:tr>
      <w:tr w:rsidR="00841FCF" w14:paraId="659EEEA2" w14:textId="77777777" w:rsidTr="00841FC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60AAA37" w14:textId="77777777" w:rsidR="00841FCF" w:rsidRDefault="00841FCF">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3230BCF9" w14:textId="77777777" w:rsidR="00841FCF" w:rsidRDefault="00841FCF">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12CE70C1" w14:textId="77777777" w:rsidR="00841FCF" w:rsidRDefault="00841FCF">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14C85CDB" w14:textId="69AF675C" w:rsidR="00841FCF" w:rsidRDefault="001A773F">
            <w:pPr>
              <w:jc w:val="center"/>
              <w:rPr>
                <w:sz w:val="20"/>
                <w:szCs w:val="20"/>
                <w:lang w:val="tr-TR"/>
              </w:rPr>
            </w:pPr>
            <w:r>
              <w:rPr>
                <w:sz w:val="20"/>
                <w:szCs w:val="20"/>
                <w:lang w:val="tr-TR"/>
              </w:rPr>
              <w:t>98</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99D76" w14:textId="77777777" w:rsidR="00A637B2" w:rsidRDefault="00A637B2" w:rsidP="00AC6DCE">
      <w:r>
        <w:separator/>
      </w:r>
    </w:p>
  </w:endnote>
  <w:endnote w:type="continuationSeparator" w:id="0">
    <w:p w14:paraId="3D336FC2" w14:textId="77777777" w:rsidR="00A637B2" w:rsidRDefault="00A637B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468F1E" w14:textId="51CC2374" w:rsidR="004A404E" w:rsidRDefault="004A404E" w:rsidP="004A404E">
    <w:pPr>
      <w:pStyle w:val="Footer"/>
    </w:pPr>
    <w:r w:rsidRPr="000B226C">
      <w:t>F</w:t>
    </w:r>
    <w:r>
      <w:t>orm No: ÜY-FR-0235</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4E3612F5" w14:textId="77777777" w:rsidR="004A404E" w:rsidRDefault="004A40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29AE9" w14:textId="77777777" w:rsidR="00A637B2" w:rsidRDefault="00A637B2" w:rsidP="00AC6DCE">
      <w:r>
        <w:separator/>
      </w:r>
    </w:p>
  </w:footnote>
  <w:footnote w:type="continuationSeparator" w:id="0">
    <w:p w14:paraId="0C95B99A" w14:textId="77777777" w:rsidR="00A637B2" w:rsidRDefault="00A637B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53FB3"/>
    <w:rsid w:val="00172C27"/>
    <w:rsid w:val="00182B93"/>
    <w:rsid w:val="00187269"/>
    <w:rsid w:val="00190C3B"/>
    <w:rsid w:val="0019531B"/>
    <w:rsid w:val="001957BD"/>
    <w:rsid w:val="001974F4"/>
    <w:rsid w:val="001A773F"/>
    <w:rsid w:val="001B0484"/>
    <w:rsid w:val="001B070F"/>
    <w:rsid w:val="001C1A4E"/>
    <w:rsid w:val="001C32EA"/>
    <w:rsid w:val="001D3A3C"/>
    <w:rsid w:val="001D6C9C"/>
    <w:rsid w:val="001E7539"/>
    <w:rsid w:val="001F3DB2"/>
    <w:rsid w:val="001F4828"/>
    <w:rsid w:val="00200C7D"/>
    <w:rsid w:val="002011FF"/>
    <w:rsid w:val="00201E36"/>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0E2"/>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6E5E"/>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66131"/>
    <w:rsid w:val="00473719"/>
    <w:rsid w:val="004744A6"/>
    <w:rsid w:val="00483AB1"/>
    <w:rsid w:val="00487DF2"/>
    <w:rsid w:val="0049043A"/>
    <w:rsid w:val="004A31C5"/>
    <w:rsid w:val="004A404E"/>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2F12"/>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3F05"/>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1FCF"/>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8F715F"/>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284B"/>
    <w:rsid w:val="00A049B8"/>
    <w:rsid w:val="00A04CA2"/>
    <w:rsid w:val="00A07D9D"/>
    <w:rsid w:val="00A10014"/>
    <w:rsid w:val="00A10AAA"/>
    <w:rsid w:val="00A13DF9"/>
    <w:rsid w:val="00A21EDD"/>
    <w:rsid w:val="00A4131F"/>
    <w:rsid w:val="00A4403D"/>
    <w:rsid w:val="00A44C97"/>
    <w:rsid w:val="00A5082F"/>
    <w:rsid w:val="00A527F5"/>
    <w:rsid w:val="00A53258"/>
    <w:rsid w:val="00A61025"/>
    <w:rsid w:val="00A637B2"/>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56F2F"/>
    <w:rsid w:val="00D607EE"/>
    <w:rsid w:val="00D75F2D"/>
    <w:rsid w:val="00D805E9"/>
    <w:rsid w:val="00D83F44"/>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77988"/>
    <w:rsid w:val="00F80548"/>
    <w:rsid w:val="00F80C57"/>
    <w:rsid w:val="00F86C50"/>
    <w:rsid w:val="00F8709F"/>
    <w:rsid w:val="00F94CAB"/>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941767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49335325">
      <w:bodyDiv w:val="1"/>
      <w:marLeft w:val="0"/>
      <w:marRight w:val="0"/>
      <w:marTop w:val="0"/>
      <w:marBottom w:val="0"/>
      <w:divBdr>
        <w:top w:val="none" w:sz="0" w:space="0" w:color="auto"/>
        <w:left w:val="none" w:sz="0" w:space="0" w:color="auto"/>
        <w:bottom w:val="none" w:sz="0" w:space="0" w:color="auto"/>
        <w:right w:val="none" w:sz="0" w:space="0" w:color="auto"/>
      </w:divBdr>
    </w:div>
    <w:div w:id="3745514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A7634-49CE-49D6-AD0F-56A1A74B1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907</Words>
  <Characters>6127</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1</cp:revision>
  <cp:lastPrinted>2016-05-25T10:33:00Z</cp:lastPrinted>
  <dcterms:created xsi:type="dcterms:W3CDTF">2018-10-16T11:57:00Z</dcterms:created>
  <dcterms:modified xsi:type="dcterms:W3CDTF">2018-12-17T06:38:00Z</dcterms:modified>
</cp:coreProperties>
</file>